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53F" w:rsidRDefault="00455D96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45088" behindDoc="0" locked="0" layoutInCell="1" allowOverlap="1" wp14:anchorId="5B6E5E99" wp14:editId="342FF0DE">
                <wp:simplePos x="0" y="0"/>
                <wp:positionH relativeFrom="column">
                  <wp:posOffset>5734050</wp:posOffset>
                </wp:positionH>
                <wp:positionV relativeFrom="paragraph">
                  <wp:posOffset>1066800</wp:posOffset>
                </wp:positionV>
                <wp:extent cx="1143000" cy="1885950"/>
                <wp:effectExtent l="0" t="0" r="19050" b="19050"/>
                <wp:wrapNone/>
                <wp:docPr id="41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1885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b/>
                                <w:sz w:val="18"/>
                              </w:rPr>
                              <w:t>2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>submit the application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I can </w:t>
                            </w:r>
                            <w:r w:rsidR="00455D96" w:rsidRPr="00455D96">
                              <w:rPr>
                                <w:rFonts w:ascii="Arial" w:hAnsi="Arial" w:cs="Arial"/>
                                <w:sz w:val="16"/>
                              </w:rPr>
                              <w:t>I can apply for loan application online.</w:t>
                            </w:r>
                          </w:p>
                          <w:p w:rsidR="00C704FF" w:rsidRPr="004D51AB" w:rsidRDefault="00C704FF" w:rsidP="00C704FF">
                            <w:pPr>
                              <w:spacing w:line="240" w:lineRule="auto"/>
                              <w:rPr>
                                <w:sz w:val="16"/>
                              </w:rPr>
                            </w:pPr>
                            <w:r w:rsidRPr="004D51AB">
                              <w:rPr>
                                <w:sz w:val="16"/>
                              </w:rPr>
                              <w:t xml:space="preserve">Est: </w:t>
                            </w:r>
                            <w:r>
                              <w:rPr>
                                <w:sz w:val="16"/>
                              </w:rPr>
                              <w:t xml:space="preserve"> 1</w:t>
                            </w:r>
                            <w:r w:rsidRPr="004D51AB">
                              <w:rPr>
                                <w:sz w:val="16"/>
                              </w:rPr>
                              <w:t xml:space="preserve">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6E5E9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451.5pt;margin-top:84pt;width:90pt;height:148.5pt;z-index:25154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b/>
                          <w:sz w:val="18"/>
                        </w:rPr>
                        <w:t>2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>submit the application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I can </w:t>
                      </w:r>
                      <w:r w:rsidR="00455D96" w:rsidRPr="00455D96">
                        <w:rPr>
                          <w:rFonts w:ascii="Arial" w:hAnsi="Arial" w:cs="Arial"/>
                          <w:sz w:val="16"/>
                        </w:rPr>
                        <w:t>I can apply for loan application online.</w:t>
                      </w:r>
                    </w:p>
                    <w:p w:rsidR="00C704FF" w:rsidRPr="004D51AB" w:rsidRDefault="00C704FF" w:rsidP="00C704FF">
                      <w:pPr>
                        <w:spacing w:line="240" w:lineRule="auto"/>
                        <w:rPr>
                          <w:sz w:val="16"/>
                        </w:rPr>
                      </w:pPr>
                      <w:r w:rsidRPr="004D51AB">
                        <w:rPr>
                          <w:sz w:val="16"/>
                        </w:rPr>
                        <w:t xml:space="preserve">Est: </w:t>
                      </w:r>
                      <w:r>
                        <w:rPr>
                          <w:sz w:val="16"/>
                        </w:rPr>
                        <w:t xml:space="preserve"> 1</w:t>
                      </w:r>
                      <w:r w:rsidRPr="004D51AB">
                        <w:rPr>
                          <w:sz w:val="16"/>
                        </w:rPr>
                        <w:t xml:space="preserve">     Imp: H</w:t>
                      </w:r>
                    </w:p>
                  </w:txbxContent>
                </v:textbox>
              </v:shape>
            </w:pict>
          </mc:Fallback>
        </mc:AlternateContent>
      </w:r>
      <w:r w:rsidR="00152C12">
        <w:rPr>
          <w:noProof/>
          <w:lang w:val="en-AU"/>
        </w:rPr>
        <mc:AlternateContent>
          <mc:Choice Requires="wpg">
            <w:drawing>
              <wp:anchor distT="0" distB="0" distL="114300" distR="114300" simplePos="0" relativeHeight="251483648" behindDoc="0" locked="0" layoutInCell="1" allowOverlap="1" wp14:anchorId="6404C5A9" wp14:editId="261FD217">
                <wp:simplePos x="0" y="0"/>
                <wp:positionH relativeFrom="column">
                  <wp:posOffset>-376733</wp:posOffset>
                </wp:positionH>
                <wp:positionV relativeFrom="paragraph">
                  <wp:posOffset>-149962</wp:posOffset>
                </wp:positionV>
                <wp:extent cx="10614736" cy="6547104"/>
                <wp:effectExtent l="0" t="0" r="72390" b="44450"/>
                <wp:wrapNone/>
                <wp:docPr id="10" name="组合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14736" cy="6547104"/>
                          <a:chOff x="-43894" y="-139005"/>
                          <a:chExt cx="10615579" cy="6548591"/>
                        </a:xfrm>
                      </wpg:grpSpPr>
                      <wpg:grpSp>
                        <wpg:cNvPr id="8" name="组合 8"/>
                        <wpg:cNvGrpSpPr/>
                        <wpg:grpSpPr>
                          <a:xfrm>
                            <a:off x="-43894" y="349847"/>
                            <a:ext cx="10615579" cy="6059739"/>
                            <a:chOff x="-43894" y="-10"/>
                            <a:chExt cx="10615579" cy="6059739"/>
                          </a:xfrm>
                        </wpg:grpSpPr>
                        <wpg:grpSp>
                          <wpg:cNvPr id="5" name="组合 5"/>
                          <wpg:cNvGrpSpPr/>
                          <wpg:grpSpPr>
                            <a:xfrm>
                              <a:off x="-43894" y="-10"/>
                              <a:ext cx="10615579" cy="6059739"/>
                              <a:chOff x="-43894" y="-10"/>
                              <a:chExt cx="10615579" cy="6059739"/>
                            </a:xfrm>
                          </wpg:grpSpPr>
                          <wpg:grpSp>
                            <wpg:cNvPr id="2" name="组合 2"/>
                            <wpg:cNvGrpSpPr/>
                            <wpg:grpSpPr>
                              <a:xfrm>
                                <a:off x="477080" y="-10"/>
                                <a:ext cx="10094605" cy="6059739"/>
                                <a:chOff x="336639" y="-10"/>
                                <a:chExt cx="10094310" cy="6059739"/>
                              </a:xfrm>
                            </wpg:grpSpPr>
                            <wps:wsp>
                              <wps:cNvPr id="71" name="Text Box 12"/>
                              <wps:cNvSpPr txBox="1"/>
                              <wps:spPr>
                                <a:xfrm>
                                  <a:off x="1909112" y="650390"/>
                                  <a:ext cx="1149067" cy="21233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 w="12700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jc w:val="center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  <w:t>User story #103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As a </w:t>
                                    </w:r>
                                    <w:r w:rsidR="00F142EA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l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oan </w:t>
                                    </w:r>
                                    <w:r w:rsidR="00F142EA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m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anager, I want use my manager account to login the system so that I can manage the applications assigned to me.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Est:  3     Imp: H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" name="Text Box 13"/>
                              <wps:cNvSpPr txBox="1"/>
                              <wps:spPr>
                                <a:xfrm>
                                  <a:off x="499426" y="2985560"/>
                                  <a:ext cx="1171574" cy="152978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 w="12700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  <w:t>User story #102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As a student, I want to </w:t>
                                    </w:r>
                                    <w:r w:rsidRP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logout the system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 so that </w:t>
                                    </w:r>
                                    <w:r w:rsidRP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no one can use my account</w:t>
                                    </w:r>
                                    <w:r w:rsidR="00C704FF" w:rsidRP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.</w:t>
                                    </w:r>
                                  </w:p>
                                  <w:p w:rsidR="000718A7" w:rsidRPr="000718A7" w:rsidRDefault="00C704FF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Est:  2</w:t>
                                    </w:r>
                                    <w:r w:rsidR="000718A7"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     Imp: M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5" name="Text Box 16"/>
                              <wps:cNvSpPr txBox="1"/>
                              <wps:spPr>
                                <a:xfrm>
                                  <a:off x="3217452" y="660903"/>
                                  <a:ext cx="1113772" cy="18375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 w="12700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jc w:val="center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  <w:t>User story #105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As </w:t>
                                    </w:r>
                                    <w:r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a s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ystem admin, I want to use system admin account to login the system </w:t>
                                    </w:r>
                                    <w:r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so that I can</w:t>
                                    </w:r>
                                    <w:r w:rsid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 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manage the system</w:t>
                                    </w:r>
                                    <w:r w:rsid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.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Est:  3    Imp: H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77" name="组合 77"/>
                              <wpg:cNvGrpSpPr/>
                              <wpg:grpSpPr>
                                <a:xfrm>
                                  <a:off x="336639" y="-10"/>
                                  <a:ext cx="10094310" cy="6059739"/>
                                  <a:chOff x="336639" y="-10"/>
                                  <a:chExt cx="10094310" cy="6059739"/>
                                </a:xfrm>
                              </wpg:grpSpPr>
                              <wpg:grpSp>
                                <wpg:cNvPr id="79" name="组合 79"/>
                                <wpg:cNvGrpSpPr/>
                                <wpg:grpSpPr>
                                  <a:xfrm>
                                    <a:off x="336639" y="-10"/>
                                    <a:ext cx="10094310" cy="6059739"/>
                                    <a:chOff x="336639" y="-10"/>
                                    <a:chExt cx="10094310" cy="6059739"/>
                                  </a:xfrm>
                                </wpg:grpSpPr>
                                <wps:wsp>
                                  <wps:cNvPr id="83" name="Straight Connector 4"/>
                                  <wps:cNvCnPr/>
                                  <wps:spPr>
                                    <a:xfrm flipH="1">
                                      <a:off x="4519590" y="22599"/>
                                      <a:ext cx="25714" cy="5963961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chemeClr val="tx1"/>
                                      </a:solidFill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84" name="Text Box 8"/>
                                  <wps:cNvSpPr txBox="1"/>
                                  <wps:spPr>
                                    <a:xfrm>
                                      <a:off x="6714732" y="94859"/>
                                      <a:ext cx="1908785" cy="4112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:rsidR="000718A7" w:rsidRPr="00C704FF" w:rsidRDefault="000718A7" w:rsidP="000718A7">
                                        <w:pPr>
                                          <w:rPr>
                                            <w:sz w:val="28"/>
                                          </w:rPr>
                                        </w:pPr>
                                        <w:r w:rsidRPr="00C704FF">
                                          <w:rPr>
                                            <w:sz w:val="28"/>
                                          </w:rPr>
                                          <w:t>2. Application Service</w:t>
                                        </w:r>
                                      </w:p>
                                    </w:txbxContent>
                                  </wps:txbx>
  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g:grpSp>
                                  <wpg:cNvPr id="87" name="组合 87"/>
                                  <wpg:cNvGrpSpPr/>
                                  <wpg:grpSpPr>
                                    <a:xfrm>
                                      <a:off x="336639" y="-10"/>
                                      <a:ext cx="10094310" cy="6059739"/>
                                      <a:chOff x="336639" y="-10"/>
                                      <a:chExt cx="10094310" cy="6059739"/>
                                    </a:xfrm>
                                  </wpg:grpSpPr>
                                  <wps:wsp>
                                    <wps:cNvPr id="89" name="Straight Connector 5"/>
                                    <wps:cNvCnPr/>
                                    <wps:spPr>
                                      <a:xfrm flipH="1">
                                        <a:off x="10254995" y="-10"/>
                                        <a:ext cx="37416" cy="6059739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tx1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g:grpSp>
                                    <wpg:cNvPr id="90" name="组合 90"/>
                                    <wpg:cNvGrpSpPr/>
                                    <wpg:grpSpPr>
                                      <a:xfrm>
                                        <a:off x="336639" y="0"/>
                                        <a:ext cx="10094310" cy="5964610"/>
                                        <a:chOff x="336644" y="0"/>
                                        <a:chExt cx="10094459" cy="5964610"/>
                                      </a:xfrm>
                                    </wpg:grpSpPr>
                                    <wps:wsp>
                                      <wps:cNvPr id="91" name="Straight Arrow Connector 1"/>
                                      <wps:cNvCnPr/>
                                      <wps:spPr>
                                        <a:xfrm>
                                          <a:off x="405502" y="0"/>
                                          <a:ext cx="10025601" cy="0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 w="38100">
                                          <a:headEnd type="triangle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2" name="Straight Arrow Connector 2"/>
                                      <wps:cNvCnPr/>
                                      <wps:spPr>
                                        <a:xfrm>
                                          <a:off x="336644" y="154503"/>
                                          <a:ext cx="0" cy="5810107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 w="38100">
                                          <a:headEnd type="triangle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3" name="Straight Connector 3"/>
                                      <wps:cNvCnPr/>
                                      <wps:spPr>
                                        <a:xfrm>
                                          <a:off x="405510" y="585215"/>
                                          <a:ext cx="9981181" cy="1"/>
                                        </a:xfrm>
                                        <a:prstGeom prst="line">
                                          <a:avLst/>
                                        </a:prstGeom>
                                        <a:ln w="28575">
                                          <a:solidFill>
                                            <a:schemeClr val="accent1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4" name="Text Box 7"/>
                                      <wps:cNvSpPr txBox="1"/>
                                      <wps:spPr>
                                        <a:xfrm>
                                          <a:off x="1313430" y="69335"/>
                                          <a:ext cx="2272643" cy="4657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6350">
                                          <a:noFill/>
                                        </a:ln>
                                        <a:effectLst/>
                                      </wps:spPr>
                                      <wps:style>
                                        <a:lnRef idx="0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dk1"/>
                                        </a:fontRef>
                                      </wps:style>
                                      <wps:txbx>
                                        <w:txbxContent>
                                          <w:p w:rsidR="000718A7" w:rsidRPr="000718A7" w:rsidRDefault="000718A7" w:rsidP="000718A7">
                                            <w:pPr>
                                              <w:spacing w:line="240" w:lineRule="auto"/>
                                              <w:rPr>
                                                <w:sz w:val="28"/>
                                              </w:rPr>
                                            </w:pPr>
                                            <w:r w:rsidRPr="000718A7">
                                              <w:rPr>
                                                <w:sz w:val="28"/>
                                              </w:rPr>
                                              <w:t>1. Account Authentication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</wpg:grpSp>
                              <wps:wsp>
                                <wps:cNvPr id="80" name="Text Box 10"/>
                                <wps:cNvSpPr txBox="1"/>
                                <wps:spPr>
                                  <a:xfrm>
                                    <a:off x="4677349" y="704799"/>
                                    <a:ext cx="1125719" cy="195569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0718A7" w:rsidRPr="00C30771" w:rsidRDefault="000718A7" w:rsidP="000718A7">
                                      <w:pPr>
                                        <w:spacing w:line="240" w:lineRule="auto"/>
                                        <w:jc w:val="center"/>
                                        <w:rPr>
                                          <w:b/>
                                          <w:sz w:val="18"/>
                                        </w:rPr>
                                      </w:pPr>
                                      <w:r w:rsidRPr="00C30771">
                                        <w:rPr>
                                          <w:b/>
                                          <w:sz w:val="18"/>
                                        </w:rPr>
                                        <w:t>User story #20</w:t>
                                      </w:r>
                                      <w:r w:rsidR="00C704FF">
                                        <w:rPr>
                                          <w:b/>
                                          <w:sz w:val="18"/>
                                        </w:rPr>
                                        <w:t>1</w:t>
                                      </w:r>
                                    </w:p>
                                    <w:p w:rsidR="000718A7" w:rsidRPr="00C704FF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As </w:t>
                                      </w:r>
                                      <w:r w:rsidR="00C704FF"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a student</w:t>
                                      </w:r>
                                      <w:r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, I want to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create the application via the create button </w:t>
                                      </w:r>
                                      <w:r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so that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I can fill in a loan application form</w:t>
                                      </w:r>
                                      <w:r w:rsid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.</w:t>
                                      </w:r>
                                    </w:p>
                                    <w:p w:rsidR="000718A7" w:rsidRPr="004D51AB" w:rsidRDefault="000718A7" w:rsidP="000718A7">
                                      <w:pPr>
                                        <w:spacing w:line="240" w:lineRule="auto"/>
                                        <w:rPr>
                                          <w:sz w:val="16"/>
                                        </w:rPr>
                                      </w:pPr>
                                      <w:r w:rsidRPr="004D51AB">
                                        <w:rPr>
                                          <w:sz w:val="16"/>
                                        </w:rPr>
                                        <w:t xml:space="preserve">Est: </w:t>
                                      </w:r>
                                      <w:r w:rsidR="00C704FF">
                                        <w:rPr>
                                          <w:sz w:val="16"/>
                                        </w:rPr>
                                        <w:t xml:space="preserve"> 4</w:t>
                                      </w:r>
                                      <w:r w:rsidRPr="004D51AB">
                                        <w:rPr>
                                          <w:sz w:val="16"/>
                                        </w:rPr>
                                        <w:t xml:space="preserve">     Imp: H</w:t>
                                      </w: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1" name="Text Box 11"/>
                                <wps:cNvSpPr txBox="1"/>
                                <wps:spPr>
                                  <a:xfrm>
                                    <a:off x="1865218" y="2961749"/>
                                    <a:ext cx="1183942" cy="152433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  <w:t>User story #104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As a </w:t>
                                      </w:r>
                                      <w:r w:rsidR="00F142EA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l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oan </w:t>
                                      </w:r>
                                      <w:r w:rsidR="00F142EA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m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anager, I want to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logout the system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 so that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no one can use my account.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Est: </w:t>
                                      </w:r>
                                      <w:r w:rsid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 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2    Imp: M</w:t>
                                      </w: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2" name="Text Box 11"/>
                                <wps:cNvSpPr txBox="1"/>
                                <wps:spPr>
                                  <a:xfrm>
                                    <a:off x="469452" y="674593"/>
                                    <a:ext cx="1184910" cy="207155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  <w:t>User story #101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As a student, I want to use my UTS account to login the system so that I can use the UTS student personal loan application system.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Est: 3       Imp: H</w:t>
                                      </w: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s:wsp>
                            <wps:cNvPr id="4" name="文本框 4"/>
                            <wps:cNvSpPr txBox="1"/>
                            <wps:spPr>
                              <a:xfrm>
                                <a:off x="-43894" y="2572707"/>
                                <a:ext cx="476885" cy="874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718A7" w:rsidRPr="007058AA" w:rsidRDefault="000718A7" w:rsidP="000718A7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7058AA">
                                    <w:rPr>
                                      <w:rFonts w:hint="eastAsia"/>
                                      <w:b/>
                                      <w:sz w:val="28"/>
                                    </w:rPr>
                                    <w:t>Pri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6" name="文本框 6"/>
                          <wps:cNvSpPr txBox="1"/>
                          <wps:spPr>
                            <a:xfrm>
                              <a:off x="0" y="48503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 w:rsidRPr="007058AA">
                                  <w:rPr>
                                    <w:rFonts w:hint="eastAsia"/>
                                    <w:sz w:val="21"/>
                                  </w:rPr>
                                  <w:t>Hi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文本框 7"/>
                          <wps:cNvSpPr txBox="1"/>
                          <wps:spPr>
                            <a:xfrm>
                              <a:off x="11765" y="553080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" name="文本框 9"/>
                        <wps:cNvSpPr txBox="1"/>
                        <wps:spPr>
                          <a:xfrm>
                            <a:off x="3379892" y="-139005"/>
                            <a:ext cx="5154674" cy="44115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718A7" w:rsidRPr="00152C12" w:rsidRDefault="000718A7" w:rsidP="000718A7">
                              <w:pPr>
                                <w:spacing w:line="240" w:lineRule="auto"/>
                                <w:rPr>
                                  <w:sz w:val="28"/>
                                </w:rPr>
                              </w:pPr>
                              <w:r w:rsidRPr="00152C12">
                                <w:rPr>
                                  <w:sz w:val="28"/>
                                </w:rPr>
                                <w:t xml:space="preserve">UTS student personal loan application </w:t>
                              </w:r>
                              <w:r w:rsidRPr="00152C12">
                                <w:rPr>
                                  <w:rFonts w:hint="eastAsia"/>
                                  <w:sz w:val="28"/>
                                </w:rPr>
                                <w:t>User Story Ma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04C5A9" id="组合 10" o:spid="_x0000_s1027" style="position:absolute;margin-left:-29.65pt;margin-top:-11.8pt;width:835.8pt;height:515.5pt;z-index:251483648;mso-width-relative:margin;mso-height-relative:margin" coordorigin="-438,-1390" coordsize="106155,65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">
                <v:group id="组合 8" o:spid="_x0000_s1028" style="position:absolute;left:-438;top:3498;width:106154;height:60597" coordorigin="-438" coordsize="106155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group id="组合 5" o:spid="_x0000_s1029" style="position:absolute;left:-438;width:106154;height:60597" coordorigin="-438" coordsize="106155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group id="组合 2" o:spid="_x0000_s1030" style="position:absolute;left:4770;width:100946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<v:shape id="Text Box 12" o:spid="_x0000_s1031" type="#_x0000_t202" style="position:absolute;left:19091;top:6503;width:11490;height:212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" fillcolor="#daeef3 [664]" strokecolor="black [3213]" strokeweight="1pt">
                        <v:textbox>
                          <w:txbxContent>
                            <w:p w:rsidR="000718A7" w:rsidRPr="000718A7" w:rsidRDefault="000718A7" w:rsidP="000718A7">
                              <w:pPr>
                                <w:spacing w:line="240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  <w:t>User story #103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As a </w:t>
                              </w:r>
                              <w:r w:rsidR="00F142EA">
                                <w:rPr>
                                  <w:rFonts w:ascii="Arial" w:hAnsi="Arial" w:cs="Arial"/>
                                  <w:sz w:val="16"/>
                                </w:rPr>
                                <w:t>l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oan </w:t>
                              </w:r>
                              <w:r w:rsidR="00F142EA">
                                <w:rPr>
                                  <w:rFonts w:ascii="Arial" w:hAnsi="Arial" w:cs="Arial"/>
                                  <w:sz w:val="16"/>
                                </w:rPr>
                                <w:t>m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anager, I want use my manager account to login the system so that I can manage the applications assigned to me.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Est:  3     Imp: H</w:t>
                              </w:r>
                            </w:p>
                          </w:txbxContent>
                        </v:textbox>
                      </v:shape>
                      <v:shape id="_x0000_s1032" type="#_x0000_t202" style="position:absolute;left:4994;top:29855;width:11716;height:152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" fillcolor="#daeef3 [664]" strokecolor="black [3213]" strokeweight="1pt">
                        <v:textbox>
                          <w:txbxContent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  <w:t>User story #102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As a student, I want to </w:t>
                              </w:r>
                              <w:r w:rsidRPr="00C704FF">
                                <w:rPr>
                                  <w:rFonts w:ascii="Arial" w:hAnsi="Arial" w:cs="Arial"/>
                                  <w:sz w:val="16"/>
                                </w:rPr>
                                <w:t>logout the system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 so that </w:t>
                              </w:r>
                              <w:r w:rsidRPr="00C704FF">
                                <w:rPr>
                                  <w:rFonts w:ascii="Arial" w:hAnsi="Arial" w:cs="Arial"/>
                                  <w:sz w:val="16"/>
                                </w:rPr>
                                <w:t>no one can use my account</w:t>
                              </w:r>
                              <w:r w:rsidR="00C704FF" w:rsidRPr="00C704FF">
                                <w:rPr>
                                  <w:rFonts w:ascii="Arial" w:hAnsi="Arial" w:cs="Arial"/>
                                  <w:sz w:val="16"/>
                                </w:rPr>
                                <w:t>.</w:t>
                              </w:r>
                            </w:p>
                            <w:p w:rsidR="000718A7" w:rsidRPr="000718A7" w:rsidRDefault="00C704FF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6"/>
                                </w:rPr>
                                <w:t>Est:  2</w:t>
                              </w:r>
                              <w:r w:rsidR="000718A7"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     Imp: M</w:t>
                              </w:r>
                            </w:p>
                          </w:txbxContent>
                        </v:textbox>
                      </v:shape>
                      <v:shape id="Text Box 16" o:spid="_x0000_s1033" type="#_x0000_t202" style="position:absolute;left:32174;top:6609;width:11138;height:18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" fillcolor="#daeef3 [664]" strokecolor="black [3213]" strokeweight="1pt">
                        <v:textbox>
                          <w:txbxContent>
                            <w:p w:rsidR="000718A7" w:rsidRPr="000718A7" w:rsidRDefault="000718A7" w:rsidP="000718A7">
                              <w:pPr>
                                <w:spacing w:line="240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  <w:t>User story #105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As </w:t>
                              </w:r>
                              <w:r>
                                <w:rPr>
                                  <w:rFonts w:ascii="Arial" w:hAnsi="Arial" w:cs="Arial"/>
                                  <w:sz w:val="16"/>
                                </w:rPr>
                                <w:t>a s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ystem admin, I want to use system admin account to login the system </w:t>
                              </w:r>
                              <w:r>
                                <w:rPr>
                                  <w:rFonts w:ascii="Arial" w:hAnsi="Arial" w:cs="Arial"/>
                                  <w:sz w:val="16"/>
                                </w:rPr>
                                <w:t>so that I can</w:t>
                              </w:r>
                              <w:r w:rsidR="00C704FF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 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manage the system</w:t>
                              </w:r>
                              <w:r w:rsidR="00C704FF">
                                <w:rPr>
                                  <w:rFonts w:ascii="Arial" w:hAnsi="Arial" w:cs="Arial"/>
                                  <w:sz w:val="16"/>
                                </w:rPr>
                                <w:t>.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Est:  3    Imp: H</w:t>
                              </w:r>
                            </w:p>
                          </w:txbxContent>
                        </v:textbox>
                      </v:shape>
                      <v:group id="组合 77" o:spid="_x0000_s1034" style="position:absolute;left:3366;width:100943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    <v:group id="组合 79" o:spid="_x0000_s1035" style="position:absolute;left:3366;width:100943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        <v:line id="Straight Connector 4" o:spid="_x0000_s1036" style="position:absolute;flip:x;visibility:visible;mso-wrap-style:square" from="45195,225" to="45453,598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" strokecolor="black [3213]" strokeweight="1.5pt">
                            <v:stroke dashstyle="3 1"/>
                          </v:line>
                          <v:shape id="_x0000_s1037" type="#_x0000_t202" style="position:absolute;left:67147;top:948;width:19088;height:4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kLxgAAANsAAAAPAAAAZHJzL2Rvd25yZXYueG1sRI9Ba8JA&#10;FITvBf/D8oTe6kZp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QyaJC8YAAADbAAAA&#10;DwAAAAAAAAAAAAAAAAAHAgAAZHJzL2Rvd25yZXYueG1sUEsFBgAAAAADAAMAtwAAAPoCAAAAAA==&#10;" filled="f" stroked="f" strokeweight=".5pt">
                            <v:textbox>
                              <w:txbxContent>
                                <w:p w:rsidR="000718A7" w:rsidRPr="00C704FF" w:rsidRDefault="000718A7" w:rsidP="000718A7">
                                  <w:pPr>
                                    <w:rPr>
                                      <w:sz w:val="28"/>
                                    </w:rPr>
                                  </w:pPr>
                                  <w:r w:rsidRPr="00C704FF">
                                    <w:rPr>
                                      <w:sz w:val="28"/>
                                    </w:rPr>
                                    <w:t>2. Application Service</w:t>
                                  </w:r>
                                </w:p>
                              </w:txbxContent>
                            </v:textbox>
                          </v:shape>
                          <v:group id="组合 87" o:spid="_x0000_s1038" style="position:absolute;left:3366;width:100943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          <v:line id="Straight Connector 5" o:spid="_x0000_s1039" style="position:absolute;flip:x;visibility:visible;mso-wrap-style:square" from="102549,0" to="102924,605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" strokecolor="black [3213]" strokeweight="1.5pt">
                              <v:stroke dashstyle="3 1"/>
                            </v:line>
                            <v:group id="组合 90" o:spid="_x0000_s1040" style="position:absolute;left:3366;width:100943;height:59646" coordorigin="3366" coordsize="100944,596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            <v:shapetype id="_x0000_t32" coordsize="21600,21600" o:spt="32" o:oned="t" path="m,l21600,21600e" filled="f">
                                <v:path arrowok="t" fillok="f" o:connecttype="none"/>
                                <o:lock v:ext="edit" shapetype="t"/>
                              </v:shapetype>
                              <v:shape id="Straight Arrow Connector 1" o:spid="_x0000_s1041" type="#_x0000_t32" style="position:absolute;left:4055;width:10025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" strokecolor="#4579b8 [3044]" strokeweight="3pt">
                                <v:stroke startarrow="block" endarrow="block"/>
                              </v:shape>
                              <v:shape id="Straight Arrow Connector 2" o:spid="_x0000_s1042" type="#_x0000_t32" style="position:absolute;left:3366;top:1545;width:0;height:5810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" strokecolor="#4579b8 [3044]" strokeweight="3pt">
                                <v:stroke startarrow="block" endarrow="block"/>
                              </v:shape>
                              <v:line id="Straight Connector 3" o:spid="_x0000_s1043" style="position:absolute;visibility:visible;mso-wrap-style:square" from="4055,5852" to="103866,5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" strokecolor="#365f91 [2404]" strokeweight="2.25pt"/>
                              <v:shape id="Text Box 7" o:spid="_x0000_s1044" type="#_x0000_t202" style="position:absolute;left:13134;top:693;width:22726;height:4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" filled="f" stroked="f" strokeweight=".5pt">
                                <v:textbox>
                                  <w:txbxContent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sz w:val="28"/>
                                        </w:rPr>
                                      </w:pPr>
                                      <w:r w:rsidRPr="000718A7">
                                        <w:rPr>
                                          <w:sz w:val="28"/>
                                        </w:rPr>
                                        <w:t>1. Account Authentication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</v:group>
                        </v:group>
                        <v:shape id="_x0000_s1045" type="#_x0000_t202" style="position:absolute;left:46773;top:7047;width:11257;height:19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" fillcolor="#daeef3 [664]" strokecolor="black [3213]" strokeweight="1pt">
                          <v:textbox>
                            <w:txbxContent>
                              <w:p w:rsidR="000718A7" w:rsidRPr="00C30771" w:rsidRDefault="000718A7" w:rsidP="000718A7">
                                <w:pPr>
                                  <w:spacing w:line="240" w:lineRule="auto"/>
                                  <w:jc w:val="center"/>
                                  <w:rPr>
                                    <w:b/>
                                    <w:sz w:val="18"/>
                                  </w:rPr>
                                </w:pPr>
                                <w:r w:rsidRPr="00C30771">
                                  <w:rPr>
                                    <w:b/>
                                    <w:sz w:val="18"/>
                                  </w:rPr>
                                  <w:t>User story #20</w:t>
                                </w:r>
                                <w:r w:rsidR="00C704FF">
                                  <w:rPr>
                                    <w:b/>
                                    <w:sz w:val="18"/>
                                  </w:rPr>
                                  <w:t>1</w:t>
                                </w:r>
                              </w:p>
                              <w:p w:rsidR="000718A7" w:rsidRPr="00C704FF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As </w:t>
                                </w:r>
                                <w:r w:rsidR="00C704FF"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a student</w:t>
                                </w:r>
                                <w:r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, I want to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create the application via the create button </w:t>
                                </w:r>
                                <w:r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so that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I can fill in a loan application form</w:t>
                                </w:r>
                                <w:r w:rsid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.</w:t>
                                </w:r>
                              </w:p>
                              <w:p w:rsidR="000718A7" w:rsidRPr="004D51AB" w:rsidRDefault="000718A7" w:rsidP="000718A7">
                                <w:pPr>
                                  <w:spacing w:line="240" w:lineRule="auto"/>
                                  <w:rPr>
                                    <w:sz w:val="16"/>
                                  </w:rPr>
                                </w:pPr>
                                <w:r w:rsidRPr="004D51AB">
                                  <w:rPr>
                                    <w:sz w:val="16"/>
                                  </w:rPr>
                                  <w:t xml:space="preserve">Est: </w:t>
                                </w:r>
                                <w:r w:rsidR="00C704FF">
                                  <w:rPr>
                                    <w:sz w:val="16"/>
                                  </w:rPr>
                                  <w:t xml:space="preserve"> 4</w:t>
                                </w:r>
                                <w:r w:rsidRPr="004D51AB">
                                  <w:rPr>
                                    <w:sz w:val="16"/>
                                  </w:rPr>
                                  <w:t xml:space="preserve">     Imp: H</w:t>
                                </w:r>
                              </w:p>
                            </w:txbxContent>
                          </v:textbox>
                        </v:shape>
                        <v:shape id="_x0000_s1046" type="#_x0000_t202" style="position:absolute;left:18652;top:29617;width:11839;height:15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" fillcolor="#daeef3 [664]" strokecolor="black [3213]" strokeweight="1pt">
                          <v:textbox>
                            <w:txbxContent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  <w:t>User story #104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As a </w:t>
                                </w:r>
                                <w:r w:rsidR="00F142EA">
                                  <w:rPr>
                                    <w:rFonts w:ascii="Arial" w:hAnsi="Arial" w:cs="Arial"/>
                                    <w:sz w:val="16"/>
                                  </w:rPr>
                                  <w:t>l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oan </w:t>
                                </w:r>
                                <w:r w:rsidR="00F142EA">
                                  <w:rPr>
                                    <w:rFonts w:ascii="Arial" w:hAnsi="Arial" w:cs="Arial"/>
                                    <w:sz w:val="16"/>
                                  </w:rPr>
                                  <w:t>m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anager, I want to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logout the system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so that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no one can use my account.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Est: </w:t>
                                </w:r>
                                <w:r w:rsid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2    Imp: M</w:t>
                                </w:r>
                              </w:p>
                            </w:txbxContent>
                          </v:textbox>
                        </v:shape>
                        <v:shape id="_x0000_s1047" type="#_x0000_t202" style="position:absolute;left:4694;top:6745;width:11849;height:20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" fillcolor="#daeef3 [664]" strokecolor="black [3213]" strokeweight="1pt">
                          <v:textbox>
                            <w:txbxContent>
                              <w:p w:rsidR="000718A7" w:rsidRPr="000718A7" w:rsidRDefault="000718A7" w:rsidP="000718A7">
                                <w:pPr>
                                  <w:spacing w:line="240" w:lineRule="auto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  <w:t>User story #101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As a student, I want to use my UTS account to login the system so that I can use the UTS student personal loan application system.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Est: 3       Imp: H</w:t>
                                </w:r>
                              </w:p>
                            </w:txbxContent>
                          </v:textbox>
                        </v:shape>
                      </v:group>
                    </v:group>
                    <v:shape id="文本框 4" o:spid="_x0000_s1048" type="#_x0000_t202" style="position:absolute;left:-438;top:25727;width:4767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" filled="f" stroked="f" strokeweight=".5pt">
                      <v:textbox style="layout-flow:vertical;mso-layout-flow-alt:bottom-to-top">
                        <w:txbxContent>
                          <w:p w:rsidR="000718A7" w:rsidRPr="007058AA" w:rsidRDefault="000718A7" w:rsidP="000718A7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7058AA">
                              <w:rPr>
                                <w:rFonts w:hint="eastAsia"/>
                                <w:b/>
                                <w:sz w:val="28"/>
                              </w:rPr>
                              <w:t>Priority</w:t>
                            </w:r>
                          </w:p>
                        </w:txbxContent>
                      </v:textbox>
                    </v:shape>
                  </v:group>
                  <v:shape id="文本框 6" o:spid="_x0000_s1049" type="#_x0000_t202" style="position:absolute;top:4850;width:5459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 w:rsidRPr="007058AA">
                            <w:rPr>
                              <w:rFonts w:hint="eastAsia"/>
                              <w:sz w:val="21"/>
                            </w:rPr>
                            <w:t>High</w:t>
                          </w:r>
                        </w:p>
                      </w:txbxContent>
                    </v:textbox>
                  </v:shape>
                  <v:shape id="文本框 7" o:spid="_x0000_s1050" type="#_x0000_t202" style="position:absolute;left:117;top:55308;width:5460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</w:rPr>
                            <w:t>Low</w:t>
                          </w:r>
                        </w:p>
                      </w:txbxContent>
                    </v:textbox>
                  </v:shape>
                </v:group>
                <v:shape id="文本框 9" o:spid="_x0000_s1051" type="#_x0000_t202" style="position:absolute;left:33798;top:-1390;width:51547;height:4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:rsidR="000718A7" w:rsidRPr="00152C12" w:rsidRDefault="000718A7" w:rsidP="000718A7">
                        <w:pPr>
                          <w:spacing w:line="240" w:lineRule="auto"/>
                          <w:rPr>
                            <w:sz w:val="28"/>
                          </w:rPr>
                        </w:pPr>
                        <w:r w:rsidRPr="00152C12">
                          <w:rPr>
                            <w:sz w:val="28"/>
                          </w:rPr>
                          <w:t xml:space="preserve">UTS student personal loan application </w:t>
                        </w:r>
                        <w:r w:rsidRPr="00152C12">
                          <w:rPr>
                            <w:rFonts w:hint="eastAsia"/>
                            <w:sz w:val="28"/>
                          </w:rPr>
                          <w:t>User Story Ma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52C12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9F8F762" wp14:editId="1F3733F5">
                <wp:simplePos x="0" y="0"/>
                <wp:positionH relativeFrom="column">
                  <wp:posOffset>6637960</wp:posOffset>
                </wp:positionH>
                <wp:positionV relativeFrom="paragraph">
                  <wp:posOffset>4802150</wp:posOffset>
                </wp:positionV>
                <wp:extent cx="1762963" cy="1258215"/>
                <wp:effectExtent l="0" t="0" r="27940" b="18415"/>
                <wp:wrapNone/>
                <wp:docPr id="45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963" cy="12582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 w:rsidR="00152C12">
                              <w:rPr>
                                <w:b/>
                                <w:sz w:val="18"/>
                              </w:rPr>
                              <w:t>7</w:t>
                            </w:r>
                          </w:p>
                          <w:p w:rsidR="00152C12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delete the application draf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save another new draft.</w:t>
                            </w:r>
                          </w:p>
                          <w:p w:rsidR="00C704FF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1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2" type="#_x0000_t202" style="position:absolute;margin-left:522.65pt;margin-top:378.1pt;width:138.8pt;height:99.0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 w:rsidR="00152C12">
                        <w:rPr>
                          <w:b/>
                          <w:sz w:val="18"/>
                        </w:rPr>
                        <w:t>7</w:t>
                      </w:r>
                    </w:p>
                    <w:p w:rsidR="00152C12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delete the application draf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save another new draft.</w:t>
                      </w:r>
                    </w:p>
                    <w:p w:rsidR="00C704FF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1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152C12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1FA5C1D" wp14:editId="3CAC935C">
                <wp:simplePos x="0" y="0"/>
                <wp:positionH relativeFrom="column">
                  <wp:posOffset>6198539</wp:posOffset>
                </wp:positionH>
                <wp:positionV relativeFrom="paragraph">
                  <wp:posOffset>3148279</wp:posOffset>
                </wp:positionV>
                <wp:extent cx="1528877" cy="1287476"/>
                <wp:effectExtent l="0" t="0" r="14605" b="27305"/>
                <wp:wrapNone/>
                <wp:docPr id="47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8877" cy="128747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 w:rsidR="00152C12">
                              <w:rPr>
                                <w:b/>
                                <w:sz w:val="18"/>
                              </w:rPr>
                              <w:t>6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save the application draf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edit it later.</w:t>
                            </w:r>
                          </w:p>
                          <w:p w:rsidR="00C704FF" w:rsidRPr="004D51AB" w:rsidRDefault="00C704FF" w:rsidP="00C704FF">
                            <w:pPr>
                              <w:spacing w:line="240" w:lineRule="auto"/>
                              <w:rPr>
                                <w:sz w:val="16"/>
                              </w:rPr>
                            </w:pPr>
                            <w:r w:rsidRPr="004D51AB">
                              <w:rPr>
                                <w:sz w:val="16"/>
                              </w:rPr>
                              <w:t xml:space="preserve">Est: </w:t>
                            </w:r>
                            <w:r>
                              <w:rPr>
                                <w:sz w:val="16"/>
                              </w:rPr>
                              <w:t xml:space="preserve"> </w:t>
                            </w:r>
                            <w:r w:rsidR="00152C12">
                              <w:rPr>
                                <w:sz w:val="16"/>
                              </w:rPr>
                              <w:t>5</w:t>
                            </w:r>
                            <w:r w:rsidRPr="004D51AB">
                              <w:rPr>
                                <w:sz w:val="16"/>
                              </w:rPr>
                              <w:t xml:space="preserve">     Imp: </w:t>
                            </w:r>
                            <w:r w:rsidR="00152C12">
                              <w:rPr>
                                <w:sz w:val="16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A5C1D" id="_x0000_s1053" type="#_x0000_t202" style="position:absolute;margin-left:488.05pt;margin-top:247.9pt;width:120.4pt;height:101.4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 w:rsidR="00152C12">
                        <w:rPr>
                          <w:b/>
                          <w:sz w:val="18"/>
                        </w:rPr>
                        <w:t>6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save the application draf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edit it later.</w:t>
                      </w:r>
                    </w:p>
                    <w:p w:rsidR="00C704FF" w:rsidRPr="004D51AB" w:rsidRDefault="00C704FF" w:rsidP="00C704FF">
                      <w:pPr>
                        <w:spacing w:line="240" w:lineRule="auto"/>
                        <w:rPr>
                          <w:sz w:val="16"/>
                        </w:rPr>
                      </w:pPr>
                      <w:r w:rsidRPr="004D51AB">
                        <w:rPr>
                          <w:sz w:val="16"/>
                        </w:rPr>
                        <w:t xml:space="preserve">Est: </w:t>
                      </w:r>
                      <w:r>
                        <w:rPr>
                          <w:sz w:val="16"/>
                        </w:rPr>
                        <w:t xml:space="preserve"> </w:t>
                      </w:r>
                      <w:r w:rsidR="00152C12">
                        <w:rPr>
                          <w:sz w:val="16"/>
                        </w:rPr>
                        <w:t>5</w:t>
                      </w:r>
                      <w:r w:rsidRPr="004D51AB">
                        <w:rPr>
                          <w:sz w:val="16"/>
                        </w:rPr>
                        <w:t xml:space="preserve">     Imp: </w:t>
                      </w:r>
                      <w:r w:rsidR="00152C12">
                        <w:rPr>
                          <w:sz w:val="16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152C12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39F8F762" wp14:editId="1F3733F5">
                <wp:simplePos x="0" y="0"/>
                <wp:positionH relativeFrom="column">
                  <wp:posOffset>4494809</wp:posOffset>
                </wp:positionH>
                <wp:positionV relativeFrom="paragraph">
                  <wp:posOffset>3141650</wp:posOffset>
                </wp:positionV>
                <wp:extent cx="1572768" cy="1514246"/>
                <wp:effectExtent l="0" t="0" r="27940" b="10160"/>
                <wp:wrapNone/>
                <wp:docPr id="44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2768" cy="151424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rFonts w:hint="eastAsia"/>
                                <w:b/>
                                <w:sz w:val="18"/>
                              </w:rPr>
                              <w:t>5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upload attachments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provide the certification files for approve.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4" type="#_x0000_t202" style="position:absolute;margin-left:353.9pt;margin-top:247.35pt;width:123.85pt;height:119.25pt;z-index:25161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rFonts w:hint="eastAsia"/>
                          <w:b/>
                          <w:sz w:val="18"/>
                        </w:rPr>
                        <w:t>5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upload attachments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provide the certification files for approve.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152C12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22560" behindDoc="0" locked="0" layoutInCell="1" allowOverlap="1" wp14:anchorId="7A3D2647" wp14:editId="16F266E9">
                <wp:simplePos x="0" y="0"/>
                <wp:positionH relativeFrom="column">
                  <wp:posOffset>2993898</wp:posOffset>
                </wp:positionH>
                <wp:positionV relativeFrom="paragraph">
                  <wp:posOffset>3301751</wp:posOffset>
                </wp:positionV>
                <wp:extent cx="1171586" cy="1827540"/>
                <wp:effectExtent l="0" t="0" r="0" b="0"/>
                <wp:wrapNone/>
                <wp:docPr id="40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86" cy="1827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18A7" w:rsidRPr="000718A7" w:rsidRDefault="000718A7" w:rsidP="000718A7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106</w:t>
                            </w:r>
                          </w:p>
                          <w:p w:rsidR="000718A7" w:rsidRPr="000718A7" w:rsidRDefault="000718A7" w:rsidP="000718A7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="00C704FF">
                              <w:rPr>
                                <w:rFonts w:ascii="Arial" w:hAnsi="Arial" w:cs="Arial"/>
                                <w:sz w:val="16"/>
                              </w:rPr>
                              <w:t>a s</w:t>
                            </w:r>
                            <w:r w:rsidR="00C704FF" w:rsidRPr="000718A7">
                              <w:rPr>
                                <w:rFonts w:ascii="Arial" w:hAnsi="Arial" w:cs="Arial"/>
                                <w:sz w:val="16"/>
                              </w:rPr>
                              <w:t>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C704FF" w:rsidRPr="00C704FF">
                              <w:rPr>
                                <w:rFonts w:ascii="Arial" w:hAnsi="Arial" w:cs="Arial"/>
                                <w:sz w:val="16"/>
                              </w:rPr>
                              <w:t>logout the syste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C704FF" w:rsidRPr="00C704FF">
                              <w:rPr>
                                <w:rFonts w:ascii="Arial" w:hAnsi="Arial" w:cs="Arial"/>
                                <w:sz w:val="16"/>
                              </w:rPr>
                              <w:t>no one can use my account.</w:t>
                            </w:r>
                          </w:p>
                          <w:p w:rsidR="000718A7" w:rsidRPr="000718A7" w:rsidRDefault="000718A7" w:rsidP="000718A7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C704FF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3D2647" id="Text Box 13" o:spid="_x0000_s1055" type="#_x0000_t202" style="position:absolute;margin-left:235.75pt;margin-top:260pt;width:92.25pt;height:143.9pt;z-index:25152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" fillcolor="#daeef3 [664]" strokecolor="black [3213]" strokeweight="1pt">
                <v:textbox>
                  <w:txbxContent>
                    <w:p w:rsidR="000718A7" w:rsidRPr="000718A7" w:rsidRDefault="000718A7" w:rsidP="000718A7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 w:rsidRPr="000718A7">
                        <w:rPr>
                          <w:rFonts w:ascii="Arial" w:hAnsi="Arial" w:cs="Arial"/>
                          <w:b/>
                          <w:sz w:val="18"/>
                        </w:rPr>
                        <w:t>User story #106</w:t>
                      </w:r>
                    </w:p>
                    <w:p w:rsidR="000718A7" w:rsidRPr="000718A7" w:rsidRDefault="000718A7" w:rsidP="000718A7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="00C704FF">
                        <w:rPr>
                          <w:rFonts w:ascii="Arial" w:hAnsi="Arial" w:cs="Arial"/>
                          <w:sz w:val="16"/>
                        </w:rPr>
                        <w:t>a s</w:t>
                      </w:r>
                      <w:r w:rsidR="00C704FF" w:rsidRPr="000718A7">
                        <w:rPr>
                          <w:rFonts w:ascii="Arial" w:hAnsi="Arial" w:cs="Arial"/>
                          <w:sz w:val="16"/>
                        </w:rPr>
                        <w:t>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C704FF" w:rsidRPr="00C704FF">
                        <w:rPr>
                          <w:rFonts w:ascii="Arial" w:hAnsi="Arial" w:cs="Arial"/>
                          <w:sz w:val="16"/>
                        </w:rPr>
                        <w:t>logout the syste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C704FF" w:rsidRPr="00C704FF">
                        <w:rPr>
                          <w:rFonts w:ascii="Arial" w:hAnsi="Arial" w:cs="Arial"/>
                          <w:sz w:val="16"/>
                        </w:rPr>
                        <w:t>no one can use my account.</w:t>
                      </w:r>
                    </w:p>
                    <w:p w:rsidR="000718A7" w:rsidRPr="000718A7" w:rsidRDefault="000718A7" w:rsidP="000718A7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C704FF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 w:rsidR="00152C12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41FA5C1D" wp14:editId="3CAC935C">
                <wp:simplePos x="0" y="0"/>
                <wp:positionH relativeFrom="column">
                  <wp:posOffset>4484540</wp:posOffset>
                </wp:positionH>
                <wp:positionV relativeFrom="paragraph">
                  <wp:posOffset>4809159</wp:posOffset>
                </wp:positionV>
                <wp:extent cx="1945843" cy="1258214"/>
                <wp:effectExtent l="0" t="0" r="16510" b="18415"/>
                <wp:wrapNone/>
                <wp:docPr id="48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5843" cy="12582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b/>
                                <w:sz w:val="18"/>
                              </w:rPr>
                              <w:t>3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>, I want to the system check my inputs so that I can ensure all information of my form is correct.</w:t>
                            </w:r>
                          </w:p>
                          <w:p w:rsidR="00C704FF" w:rsidRPr="004D51AB" w:rsidRDefault="00C704FF" w:rsidP="00C704FF">
                            <w:pPr>
                              <w:spacing w:line="240" w:lineRule="auto"/>
                              <w:rPr>
                                <w:sz w:val="16"/>
                              </w:rPr>
                            </w:pPr>
                            <w:r w:rsidRPr="004D51AB">
                              <w:rPr>
                                <w:sz w:val="16"/>
                              </w:rPr>
                              <w:t xml:space="preserve">Est: </w:t>
                            </w:r>
                            <w:r>
                              <w:rPr>
                                <w:sz w:val="16"/>
                              </w:rPr>
                              <w:t xml:space="preserve"> 3</w:t>
                            </w:r>
                            <w:r w:rsidRPr="004D51AB">
                              <w:rPr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A5C1D" id="_x0000_s1056" type="#_x0000_t202" style="position:absolute;margin-left:353.1pt;margin-top:378.65pt;width:153.2pt;height:99.0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b/>
                          <w:sz w:val="18"/>
                        </w:rPr>
                        <w:t>3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>, I want to the system check my inputs so that I can ensure all information of my form is correct.</w:t>
                      </w:r>
                    </w:p>
                    <w:p w:rsidR="00C704FF" w:rsidRPr="004D51AB" w:rsidRDefault="00C704FF" w:rsidP="00C704FF">
                      <w:pPr>
                        <w:spacing w:line="240" w:lineRule="auto"/>
                        <w:rPr>
                          <w:sz w:val="16"/>
                        </w:rPr>
                      </w:pPr>
                      <w:r w:rsidRPr="004D51AB">
                        <w:rPr>
                          <w:sz w:val="16"/>
                        </w:rPr>
                        <w:t xml:space="preserve">Est: </w:t>
                      </w:r>
                      <w:r>
                        <w:rPr>
                          <w:sz w:val="16"/>
                        </w:rPr>
                        <w:t xml:space="preserve"> 3</w:t>
                      </w:r>
                      <w:r w:rsidRPr="004D51AB">
                        <w:rPr>
                          <w:sz w:val="16"/>
                        </w:rPr>
                        <w:t xml:space="preserve">     Imp: </w:t>
                      </w:r>
                      <w:r>
                        <w:rPr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 w:rsidR="00152C12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39F8F762" wp14:editId="1F3733F5">
                <wp:simplePos x="0" y="0"/>
                <wp:positionH relativeFrom="column">
                  <wp:posOffset>8525866</wp:posOffset>
                </wp:positionH>
                <wp:positionV relativeFrom="paragraph">
                  <wp:posOffset>1064363</wp:posOffset>
                </wp:positionV>
                <wp:extent cx="1404518" cy="1719072"/>
                <wp:effectExtent l="0" t="0" r="24765" b="14605"/>
                <wp:wrapNone/>
                <wp:docPr id="43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4518" cy="17190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 w:rsidR="00152C12">
                              <w:rPr>
                                <w:b/>
                                <w:sz w:val="18"/>
                              </w:rPr>
                              <w:t>8</w:t>
                            </w:r>
                          </w:p>
                          <w:p w:rsid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open the application draf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complete the application form based on the draft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.</w:t>
                            </w:r>
                          </w:p>
                          <w:p w:rsidR="00C704FF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7" type="#_x0000_t202" style="position:absolute;margin-left:671.35pt;margin-top:83.8pt;width:110.6pt;height:135.35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 w:rsidR="00152C12">
                        <w:rPr>
                          <w:b/>
                          <w:sz w:val="18"/>
                        </w:rPr>
                        <w:t>8</w:t>
                      </w:r>
                    </w:p>
                    <w:p w:rsid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open the application draf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complete the application form based on the draft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.</w:t>
                      </w:r>
                    </w:p>
                    <w:p w:rsidR="00C704FF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     Imp: H</w:t>
                      </w:r>
                    </w:p>
                  </w:txbxContent>
                </v:textbox>
              </v:shape>
            </w:pict>
          </mc:Fallback>
        </mc:AlternateContent>
      </w:r>
      <w:r w:rsidR="00152C12"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67616" behindDoc="0" locked="0" layoutInCell="1" allowOverlap="1" wp14:anchorId="39F8F762" wp14:editId="1F3733F5">
                <wp:simplePos x="0" y="0"/>
                <wp:positionH relativeFrom="column">
                  <wp:posOffset>7004304</wp:posOffset>
                </wp:positionH>
                <wp:positionV relativeFrom="paragraph">
                  <wp:posOffset>1057046</wp:posOffset>
                </wp:positionV>
                <wp:extent cx="1382573" cy="1718641"/>
                <wp:effectExtent l="0" t="0" r="27305" b="15240"/>
                <wp:wrapNone/>
                <wp:docPr id="42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2573" cy="171864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b/>
                                <w:sz w:val="18"/>
                              </w:rPr>
                              <w:t>4</w:t>
                            </w:r>
                            <w:bookmarkStart w:id="0" w:name="_GoBack"/>
                          </w:p>
                          <w:p w:rsid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receive emails when the application status changes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get the information immediately.</w:t>
                            </w:r>
                          </w:p>
                          <w:p w:rsidR="00C704FF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5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H</w:t>
                            </w:r>
                            <w:bookmarkEnd w:id="0"/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8" type="#_x0000_t202" style="position:absolute;margin-left:551.5pt;margin-top:83.25pt;width:108.85pt;height:135.35pt;z-index:25156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b/>
                          <w:sz w:val="18"/>
                        </w:rPr>
                        <w:t>4</w:t>
                      </w:r>
                      <w:bookmarkStart w:id="1" w:name="_GoBack"/>
                    </w:p>
                    <w:p w:rsid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receive emails when the application status changes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get the information immediately.</w:t>
                      </w:r>
                    </w:p>
                    <w:p w:rsidR="00C704FF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5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     Imp: H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0718A7">
        <w:br w:type="page"/>
      </w:r>
    </w:p>
    <w:p w:rsidR="003C353F" w:rsidRDefault="003C353F" w:rsidP="003C353F">
      <w:r>
        <w:rPr>
          <w:noProof/>
          <w:lang w:val="en-AU"/>
        </w:rPr>
        <w:lastRenderedPageBreak/>
        <mc:AlternateContent>
          <mc:Choice Requires="wpg">
            <w:drawing>
              <wp:anchor distT="0" distB="0" distL="114300" distR="114300" simplePos="0" relativeHeight="251715072" behindDoc="0" locked="0" layoutInCell="1" allowOverlap="1" wp14:anchorId="4C6ADC30" wp14:editId="3A8DEA3D">
                <wp:simplePos x="0" y="0"/>
                <wp:positionH relativeFrom="column">
                  <wp:posOffset>-530352</wp:posOffset>
                </wp:positionH>
                <wp:positionV relativeFrom="paragraph">
                  <wp:posOffset>-25603</wp:posOffset>
                </wp:positionV>
                <wp:extent cx="10695305" cy="7000645"/>
                <wp:effectExtent l="0" t="0" r="67945" b="29210"/>
                <wp:wrapNone/>
                <wp:docPr id="22" name="组合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5305" cy="7000645"/>
                          <a:chOff x="-124360" y="-204854"/>
                          <a:chExt cx="10696045" cy="7002871"/>
                        </a:xfrm>
                      </wpg:grpSpPr>
                      <wpg:grpSp>
                        <wpg:cNvPr id="31" name="组合 31"/>
                        <wpg:cNvGrpSpPr/>
                        <wpg:grpSpPr>
                          <a:xfrm>
                            <a:off x="-124360" y="349857"/>
                            <a:ext cx="10696045" cy="6448160"/>
                            <a:chOff x="-124360" y="0"/>
                            <a:chExt cx="10696045" cy="6448160"/>
                          </a:xfrm>
                        </wpg:grpSpPr>
                        <wpg:grpSp>
                          <wpg:cNvPr id="33" name="组合 33"/>
                          <wpg:cNvGrpSpPr/>
                          <wpg:grpSpPr>
                            <a:xfrm>
                              <a:off x="-124360" y="0"/>
                              <a:ext cx="10696045" cy="6448160"/>
                              <a:chOff x="-124360" y="0"/>
                              <a:chExt cx="10696045" cy="6448160"/>
                            </a:xfrm>
                          </wpg:grpSpPr>
                          <wpg:grpSp>
                            <wpg:cNvPr id="61" name="组合 61"/>
                            <wpg:cNvGrpSpPr/>
                            <wpg:grpSpPr>
                              <a:xfrm>
                                <a:off x="431606" y="0"/>
                                <a:ext cx="10140079" cy="6448160"/>
                                <a:chOff x="291166" y="0"/>
                                <a:chExt cx="10139783" cy="6448160"/>
                              </a:xfrm>
                            </wpg:grpSpPr>
                            <wps:wsp>
                              <wps:cNvPr id="62" name="Straight Connector 6"/>
                              <wps:cNvCnPr/>
                              <wps:spPr>
                                <a:xfrm flipH="1">
                                  <a:off x="3312314" y="59909"/>
                                  <a:ext cx="14451" cy="6351639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63" name="组合 63"/>
                              <wpg:cNvGrpSpPr/>
                              <wpg:grpSpPr>
                                <a:xfrm>
                                  <a:off x="291166" y="0"/>
                                  <a:ext cx="10139783" cy="6448160"/>
                                  <a:chOff x="291166" y="0"/>
                                  <a:chExt cx="10139783" cy="6448160"/>
                                </a:xfrm>
                              </wpg:grpSpPr>
                              <wps:wsp>
                                <wps:cNvPr id="64" name="Straight Connector 5"/>
                                <wps:cNvCnPr/>
                                <wps:spPr>
                                  <a:xfrm>
                                    <a:off x="10292486" y="0"/>
                                    <a:ext cx="0" cy="644816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1"/>
                                    </a:solidFill>
                                    <a:prstDash val="sysDash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65" name="组合 65"/>
                                <wpg:cNvGrpSpPr/>
                                <wpg:grpSpPr>
                                  <a:xfrm>
                                    <a:off x="291166" y="0"/>
                                    <a:ext cx="10139783" cy="6353008"/>
                                    <a:chOff x="291170" y="0"/>
                                    <a:chExt cx="10139933" cy="6353008"/>
                                  </a:xfrm>
                                </wpg:grpSpPr>
                                <wps:wsp>
                                  <wps:cNvPr id="66" name="Straight Arrow Connector 1"/>
                                  <wps:cNvCnPr/>
                                  <wps:spPr>
                                    <a:xfrm>
                                      <a:off x="405502" y="0"/>
                                      <a:ext cx="10025601" cy="0"/>
                                    </a:xfrm>
                                    <a:prstGeom prst="straightConnector1">
                                      <a:avLst/>
                                    </a:prstGeom>
                                    <a:ln w="38100"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7" name="Straight Arrow Connector 2"/>
                                  <wps:cNvCnPr/>
                                  <wps:spPr>
                                    <a:xfrm flipH="1">
                                      <a:off x="291170" y="154515"/>
                                      <a:ext cx="45474" cy="6198493"/>
                                    </a:xfrm>
                                    <a:prstGeom prst="straightConnector1">
                                      <a:avLst/>
                                    </a:prstGeom>
                                    <a:ln w="38100"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8" name="Straight Connector 3"/>
                                  <wps:cNvCnPr/>
                                  <wps:spPr>
                                    <a:xfrm>
                                      <a:off x="405510" y="585215"/>
                                      <a:ext cx="9981181" cy="1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chemeClr val="accent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69" name="Text Box 9"/>
                              <wps:cNvSpPr txBox="1"/>
                              <wps:spPr>
                                <a:xfrm>
                                  <a:off x="3720999" y="91059"/>
                                  <a:ext cx="2345826" cy="41726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3C353F" w:rsidRPr="000718A7" w:rsidRDefault="003C353F" w:rsidP="003C353F">
                                    <w:pPr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4</w:t>
                                    </w:r>
                                    <w:r w:rsidRPr="000718A7">
                                      <w:rPr>
                                        <w:sz w:val="28"/>
                                      </w:rPr>
                                      <w:t xml:space="preserve">. </w:t>
                                    </w:r>
                                    <w:r w:rsidRPr="00A11C06">
                                      <w:rPr>
                                        <w:sz w:val="28"/>
                                      </w:rPr>
                                      <w:t>Application Management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70" name="文本框 70"/>
                            <wps:cNvSpPr txBox="1"/>
                            <wps:spPr>
                              <a:xfrm>
                                <a:off x="-124360" y="2843570"/>
                                <a:ext cx="476885" cy="874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3C353F" w:rsidRPr="007058AA" w:rsidRDefault="003C353F" w:rsidP="003C353F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7058AA">
                                    <w:rPr>
                                      <w:rFonts w:hint="eastAsia"/>
                                      <w:b/>
                                      <w:sz w:val="28"/>
                                    </w:rPr>
                                    <w:t>Pri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73" name="文本框 73"/>
                          <wps:cNvSpPr txBox="1"/>
                          <wps:spPr>
                            <a:xfrm>
                              <a:off x="0" y="48503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C353F" w:rsidRPr="007058AA" w:rsidRDefault="003C353F" w:rsidP="003C353F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 w:rsidRPr="007058AA">
                                  <w:rPr>
                                    <w:rFonts w:hint="eastAsia"/>
                                    <w:sz w:val="21"/>
                                  </w:rPr>
                                  <w:t>Hi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4" name="文本框 74"/>
                          <wps:cNvSpPr txBox="1"/>
                          <wps:spPr>
                            <a:xfrm>
                              <a:off x="11768" y="5757837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C353F" w:rsidRPr="007058AA" w:rsidRDefault="003C353F" w:rsidP="003C353F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6" name="文本框 76"/>
                        <wps:cNvSpPr txBox="1"/>
                        <wps:spPr>
                          <a:xfrm>
                            <a:off x="3445527" y="-204854"/>
                            <a:ext cx="4081960" cy="506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C353F" w:rsidRPr="00152C12" w:rsidRDefault="003C353F" w:rsidP="003C353F">
                              <w:pPr>
                                <w:spacing w:line="240" w:lineRule="auto"/>
                                <w:rPr>
                                  <w:sz w:val="28"/>
                                </w:rPr>
                              </w:pPr>
                              <w:r w:rsidRPr="00152C12">
                                <w:rPr>
                                  <w:sz w:val="28"/>
                                </w:rPr>
                                <w:t xml:space="preserve">UTS student personal loan application </w:t>
                              </w:r>
                              <w:r w:rsidRPr="00152C12">
                                <w:rPr>
                                  <w:rFonts w:hint="eastAsia"/>
                                  <w:sz w:val="28"/>
                                </w:rPr>
                                <w:t>User Story Map</w:t>
                              </w:r>
                            </w:p>
                            <w:p w:rsidR="003C353F" w:rsidRDefault="003C353F" w:rsidP="003C353F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6ADC30" id="组合 22" o:spid="_x0000_s1059" style="position:absolute;margin-left:-41.75pt;margin-top:-2pt;width:842.15pt;height:551.25pt;z-index:251715072;mso-width-relative:margin;mso-height-relative:margin" coordorigin="-1243,-2048" coordsize="106960,70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">
                <v:group id="组合 31" o:spid="_x0000_s1060" style="position:absolute;left:-1243;top:3498;width:106959;height:64482" coordorigin="-1243" coordsize="106960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group id="组合 33" o:spid="_x0000_s1061" style="position:absolute;left:-1243;width:106959;height:64481" coordorigin="-1243" coordsize="106960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<v:group id="组合 61" o:spid="_x0000_s1062" style="position:absolute;left:4316;width:101400;height:64481" coordorigin="2911" coordsize="101397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<v:line id="Straight Connector 6" o:spid="_x0000_s1063" style="position:absolute;flip:x;visibility:visible;mso-wrap-style:square" from="33123,599" to="33267,64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" strokecolor="black [3213]" strokeweight="1.5pt">
                        <v:stroke dashstyle="3 1"/>
                      </v:line>
                      <v:group id="组合 63" o:spid="_x0000_s1064" style="position:absolute;left:2911;width:101398;height:64481" coordorigin="2911" coordsize="101397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    <v:line id="Straight Connector 5" o:spid="_x0000_s1065" style="position:absolute;visibility:visible;mso-wrap-style:square" from="102924,0" to="102924,644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" strokecolor="black [3213]" strokeweight="1.5pt">
                          <v:stroke dashstyle="3 1"/>
                        </v:line>
                        <v:group id="组合 65" o:spid="_x0000_s1066" style="position:absolute;left:2911;width:101398;height:63530" coordorigin="2911" coordsize="101399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        <v:shape id="Straight Arrow Connector 1" o:spid="_x0000_s1067" type="#_x0000_t32" style="position:absolute;left:4055;width:10025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" strokecolor="#4579b8 [3044]" strokeweight="3pt">
                            <v:stroke startarrow="block" endarrow="block"/>
                          </v:shape>
                          <v:shape id="Straight Arrow Connector 2" o:spid="_x0000_s1068" type="#_x0000_t32" style="position:absolute;left:2911;top:1545;width:455;height:6198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" strokecolor="#4579b8 [3044]" strokeweight="3pt">
                            <v:stroke startarrow="block" endarrow="block"/>
                          </v:shape>
                          <v:line id="Straight Connector 3" o:spid="_x0000_s1069" style="position:absolute;visibility:visible;mso-wrap-style:square" from="4055,5852" to="103866,5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" strokecolor="#365f91 [2404]" strokeweight="2.25pt"/>
                        </v:group>
                      </v:group>
                      <v:shape id="_x0000_s1070" type="#_x0000_t202" style="position:absolute;left:37209;top:910;width:23459;height:4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8Bv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" filled="f" stroked="f" strokeweight=".5pt">
                        <v:textbox>
                          <w:txbxContent>
                            <w:p w:rsidR="003C353F" w:rsidRPr="000718A7" w:rsidRDefault="003C353F" w:rsidP="003C353F">
                              <w:pPr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4</w:t>
                              </w:r>
                              <w:r w:rsidRPr="000718A7">
                                <w:rPr>
                                  <w:sz w:val="28"/>
                                </w:rPr>
                                <w:t xml:space="preserve">. </w:t>
                              </w:r>
                              <w:r w:rsidRPr="00A11C06">
                                <w:rPr>
                                  <w:sz w:val="28"/>
                                </w:rPr>
                                <w:t>Application Management</w:t>
                              </w:r>
                            </w:p>
                          </w:txbxContent>
                        </v:textbox>
                      </v:shape>
                    </v:group>
                    <v:shape id="文本框 70" o:spid="_x0000_s1071" type="#_x0000_t202" style="position:absolute;left:-1243;top:28435;width:4768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" filled="f" stroked="f" strokeweight=".5pt">
                      <v:textbox style="layout-flow:vertical;mso-layout-flow-alt:bottom-to-top">
                        <w:txbxContent>
                          <w:p w:rsidR="003C353F" w:rsidRPr="007058AA" w:rsidRDefault="003C353F" w:rsidP="003C353F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7058AA">
                              <w:rPr>
                                <w:rFonts w:hint="eastAsia"/>
                                <w:b/>
                                <w:sz w:val="28"/>
                              </w:rPr>
                              <w:t>Priority</w:t>
                            </w:r>
                          </w:p>
                        </w:txbxContent>
                      </v:textbox>
                    </v:shape>
                  </v:group>
                  <v:shape id="文本框 73" o:spid="_x0000_s1072" type="#_x0000_t202" style="position:absolute;top:4850;width:5459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mFY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D5GmFYxQAAANsAAAAP&#10;AAAAAAAAAAAAAAAAAAcCAABkcnMvZG93bnJldi54bWxQSwUGAAAAAAMAAwC3AAAA+QIAAAAA&#10;" filled="f" stroked="f" strokeweight=".5pt">
                    <v:textbox>
                      <w:txbxContent>
                        <w:p w:rsidR="003C353F" w:rsidRPr="007058AA" w:rsidRDefault="003C353F" w:rsidP="003C353F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 w:rsidRPr="007058AA">
                            <w:rPr>
                              <w:rFonts w:hint="eastAsia"/>
                              <w:sz w:val="21"/>
                            </w:rPr>
                            <w:t>High</w:t>
                          </w:r>
                        </w:p>
                      </w:txbxContent>
                    </v:textbox>
                  </v:shape>
                  <v:shape id="文本框 74" o:spid="_x0000_s1073" type="#_x0000_t202" style="position:absolute;left:117;top:57578;width:5460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  <v:textbox>
                      <w:txbxContent>
                        <w:p w:rsidR="003C353F" w:rsidRPr="007058AA" w:rsidRDefault="003C353F" w:rsidP="003C353F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</w:rPr>
                            <w:t>Low</w:t>
                          </w:r>
                        </w:p>
                      </w:txbxContent>
                    </v:textbox>
                  </v:shape>
                </v:group>
                <v:shape id="文本框 76" o:spid="_x0000_s1074" type="#_x0000_t202" style="position:absolute;left:34455;top:-2048;width:40819;height:5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<v:textbox>
                    <w:txbxContent>
                      <w:p w:rsidR="003C353F" w:rsidRPr="00152C12" w:rsidRDefault="003C353F" w:rsidP="003C353F">
                        <w:pPr>
                          <w:spacing w:line="240" w:lineRule="auto"/>
                          <w:rPr>
                            <w:sz w:val="28"/>
                          </w:rPr>
                        </w:pPr>
                        <w:r w:rsidRPr="00152C12">
                          <w:rPr>
                            <w:sz w:val="28"/>
                          </w:rPr>
                          <w:t xml:space="preserve">UTS student personal loan application </w:t>
                        </w:r>
                        <w:r w:rsidRPr="00152C12">
                          <w:rPr>
                            <w:rFonts w:hint="eastAsia"/>
                            <w:sz w:val="28"/>
                          </w:rPr>
                          <w:t>User Story Map</w:t>
                        </w:r>
                      </w:p>
                      <w:p w:rsidR="003C353F" w:rsidRDefault="003C353F" w:rsidP="003C353F">
                        <w:pPr>
                          <w:spacing w:line="24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1F4094B7" wp14:editId="0B95F4BE">
                <wp:simplePos x="0" y="0"/>
                <wp:positionH relativeFrom="column">
                  <wp:posOffset>6762903</wp:posOffset>
                </wp:positionH>
                <wp:positionV relativeFrom="paragraph">
                  <wp:posOffset>588873</wp:posOffset>
                </wp:positionV>
                <wp:extent cx="0" cy="6371539"/>
                <wp:effectExtent l="0" t="0" r="19050" b="10795"/>
                <wp:wrapNone/>
                <wp:docPr id="13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71539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05575D" id="Straight Connector 6" o:spid="_x0000_s1026" style="position:absolute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2.5pt,46.35pt" to="532.5pt,54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" strokecolor="black [3213]" strokeweight="1.5pt">
                <v:stroke dashstyle="3 1"/>
              </v:lin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12DAE2B6" wp14:editId="723810BE">
                <wp:simplePos x="0" y="0"/>
                <wp:positionH relativeFrom="column">
                  <wp:posOffset>3200400</wp:posOffset>
                </wp:positionH>
                <wp:positionV relativeFrom="paragraph">
                  <wp:posOffset>4802428</wp:posOffset>
                </wp:positionV>
                <wp:extent cx="1675181" cy="1482509"/>
                <wp:effectExtent l="0" t="0" r="20320" b="22860"/>
                <wp:wrapNone/>
                <wp:docPr id="14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5181" cy="148250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5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download the attachments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I can get more details of the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AE2B6" id="_x0000_s1075" type="#_x0000_t202" style="position:absolute;margin-left:252pt;margin-top:378.15pt;width:131.9pt;height:116.75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5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download the attachments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I can get more details of the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6BE744CD" wp14:editId="22476F60">
                <wp:simplePos x="0" y="0"/>
                <wp:positionH relativeFrom="column">
                  <wp:posOffset>4977994</wp:posOffset>
                </wp:positionH>
                <wp:positionV relativeFrom="paragraph">
                  <wp:posOffset>3134562</wp:posOffset>
                </wp:positionV>
                <wp:extent cx="1623974" cy="1477315"/>
                <wp:effectExtent l="0" t="0" r="14605" b="27940"/>
                <wp:wrapNone/>
                <wp:docPr id="17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974" cy="14773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4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look at the student’s detail by the application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I can know more about the applicant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744CD" id="_x0000_s1076" type="#_x0000_t202" style="position:absolute;margin-left:391.95pt;margin-top:246.8pt;width:127.85pt;height:116.3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4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look at the student’s detail by the application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I can know more about the applicant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98875F1" wp14:editId="73215DA3">
                <wp:simplePos x="0" y="0"/>
                <wp:positionH relativeFrom="column">
                  <wp:posOffset>3207714</wp:posOffset>
                </wp:positionH>
                <wp:positionV relativeFrom="paragraph">
                  <wp:posOffset>3127248</wp:posOffset>
                </wp:positionV>
                <wp:extent cx="1587399" cy="1484986"/>
                <wp:effectExtent l="0" t="0" r="13335" b="20320"/>
                <wp:wrapNone/>
                <wp:docPr id="1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7399" cy="14849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3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list all application by categorie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I can quickly find the specific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875F1" id="_x0000_s1077" type="#_x0000_t202" style="position:absolute;margin-left:252.6pt;margin-top:246.25pt;width:125pt;height:116.95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3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list all application by categorie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I can quickly find the specific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anchorId="6212342B" wp14:editId="6F683C7F">
                <wp:simplePos x="0" y="0"/>
                <wp:positionH relativeFrom="column">
                  <wp:posOffset>4824222</wp:posOffset>
                </wp:positionH>
                <wp:positionV relativeFrom="paragraph">
                  <wp:posOffset>1268933</wp:posOffset>
                </wp:positionV>
                <wp:extent cx="1528877" cy="1660551"/>
                <wp:effectExtent l="0" t="0" r="14605" b="15875"/>
                <wp:wrapNone/>
                <wp:docPr id="20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8877" cy="16605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view the application in detai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know the application detail include the attachments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2342B" id="Text Box 11" o:spid="_x0000_s1078" type="#_x0000_t202" style="position:absolute;margin-left:379.85pt;margin-top:99.9pt;width:120.4pt;height:130.75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view the application in detai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know the application detail include the attachments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0CE5BD0A" wp14:editId="6491E77F">
                <wp:simplePos x="0" y="0"/>
                <wp:positionH relativeFrom="column">
                  <wp:posOffset>3215030</wp:posOffset>
                </wp:positionH>
                <wp:positionV relativeFrom="paragraph">
                  <wp:posOffset>1239927</wp:posOffset>
                </wp:positionV>
                <wp:extent cx="1463040" cy="1689812"/>
                <wp:effectExtent l="0" t="0" r="22860" b="24765"/>
                <wp:wrapNone/>
                <wp:docPr id="2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3040" cy="16898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1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 xml:space="preserve">approve or decline the unsettled application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manage the result of the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5BD0A" id="_x0000_s1079" type="#_x0000_t202" style="position:absolute;margin-left:253.15pt;margin-top:97.65pt;width:115.2pt;height:133.05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1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 xml:space="preserve">approve or decline the unsettled application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manage the result of the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716006F7" wp14:editId="0BF825A6">
                <wp:simplePos x="0" y="0"/>
                <wp:positionH relativeFrom="column">
                  <wp:posOffset>1546200</wp:posOffset>
                </wp:positionH>
                <wp:positionV relativeFrom="paragraph">
                  <wp:posOffset>3328289</wp:posOffset>
                </wp:positionV>
                <wp:extent cx="1331366" cy="1704593"/>
                <wp:effectExtent l="0" t="0" r="21590" b="10160"/>
                <wp:wrapNone/>
                <wp:docPr id="7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1366" cy="170459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303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student, I want to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earch for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 xml:space="preserve"> application by title or date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view specific applications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006F7" id="_x0000_s1080" type="#_x0000_t202" style="position:absolute;margin-left:121.75pt;margin-top:262.05pt;width:104.85pt;height:134.2pt;z-index:25187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303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student, I want to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earch for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 xml:space="preserve"> application by title or date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view specific applications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867648" behindDoc="0" locked="0" layoutInCell="1" allowOverlap="1" wp14:anchorId="49C904C8" wp14:editId="3FC93E54">
                <wp:simplePos x="0" y="0"/>
                <wp:positionH relativeFrom="column">
                  <wp:posOffset>251486</wp:posOffset>
                </wp:positionH>
                <wp:positionV relativeFrom="paragraph">
                  <wp:posOffset>3323590</wp:posOffset>
                </wp:positionV>
                <wp:extent cx="1170940" cy="1909267"/>
                <wp:effectExtent l="0" t="0" r="10160" b="15240"/>
                <wp:wrapNone/>
                <wp:docPr id="85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940" cy="19092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301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student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view historical applications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know the pervious application detail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4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904C8" id="_x0000_s1081" type="#_x0000_t202" style="position:absolute;margin-left:19.8pt;margin-top:261.7pt;width:92.2pt;height:150.35pt;z-index:25186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301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student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view historical applications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know the pervious application detail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4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668F5E8" wp14:editId="23AE9382">
                <wp:simplePos x="0" y="0"/>
                <wp:positionH relativeFrom="column">
                  <wp:posOffset>259690</wp:posOffset>
                </wp:positionH>
                <wp:positionV relativeFrom="paragraph">
                  <wp:posOffset>1313079</wp:posOffset>
                </wp:positionV>
                <wp:extent cx="1184275" cy="1901952"/>
                <wp:effectExtent l="0" t="0" r="15875" b="22225"/>
                <wp:wrapNone/>
                <wp:docPr id="86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4275" cy="190195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3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student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 xml:space="preserve">view the processing application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know the stage of the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8F5E8" id="_x0000_s1082" type="#_x0000_t202" style="position:absolute;margin-left:20.45pt;margin-top:103.4pt;width:93.25pt;height:149.75pt;z-index:25186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3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student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 xml:space="preserve">view the processing application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know the stage of the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103EFFEE" wp14:editId="5BED098D">
                <wp:simplePos x="0" y="0"/>
                <wp:positionH relativeFrom="column">
                  <wp:posOffset>139689</wp:posOffset>
                </wp:positionH>
                <wp:positionV relativeFrom="paragraph">
                  <wp:posOffset>639902</wp:posOffset>
                </wp:positionV>
                <wp:extent cx="2143354" cy="387655"/>
                <wp:effectExtent l="0" t="0" r="0" b="0"/>
                <wp:wrapNone/>
                <wp:docPr id="9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354" cy="3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C704FF" w:rsidRDefault="003C353F" w:rsidP="003C353F">
                            <w:pPr>
                              <w:spacing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</w:t>
                            </w:r>
                            <w:r w:rsidRPr="00C704FF">
                              <w:rPr>
                                <w:sz w:val="28"/>
                              </w:rPr>
                              <w:t xml:space="preserve">. </w:t>
                            </w:r>
                            <w:r w:rsidRPr="00152C12">
                              <w:rPr>
                                <w:sz w:val="28"/>
                              </w:rPr>
                              <w:t>View Loan application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EFFEE" id="Text Box 8" o:spid="_x0000_s1083" type="#_x0000_t202" style="position:absolute;margin-left:11pt;margin-top:50.4pt;width:168.75pt;height:30.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" filled="f" stroked="f" strokeweight=".5pt">
                <v:textbox>
                  <w:txbxContent>
                    <w:p w:rsidR="003C353F" w:rsidRPr="00C704FF" w:rsidRDefault="003C353F" w:rsidP="003C353F">
                      <w:pPr>
                        <w:spacing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</w:t>
                      </w:r>
                      <w:r w:rsidRPr="00C704FF">
                        <w:rPr>
                          <w:sz w:val="28"/>
                        </w:rPr>
                        <w:t xml:space="preserve">. </w:t>
                      </w:r>
                      <w:r w:rsidRPr="00152C12">
                        <w:rPr>
                          <w:sz w:val="28"/>
                        </w:rPr>
                        <w:t>View Loan appli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7B5DADFA" wp14:editId="53E84229">
                <wp:simplePos x="0" y="0"/>
                <wp:positionH relativeFrom="column">
                  <wp:posOffset>7014718</wp:posOffset>
                </wp:positionH>
                <wp:positionV relativeFrom="paragraph">
                  <wp:posOffset>12751</wp:posOffset>
                </wp:positionV>
                <wp:extent cx="2345849" cy="417134"/>
                <wp:effectExtent l="0" t="0" r="0" b="0"/>
                <wp:wrapNone/>
                <wp:docPr id="88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5849" cy="417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5</w:t>
                            </w:r>
                            <w:r w:rsidRPr="000718A7">
                              <w:rPr>
                                <w:sz w:val="28"/>
                              </w:rPr>
                              <w:t xml:space="preserve">. </w:t>
                            </w:r>
                            <w:r w:rsidRPr="00A11C06">
                              <w:rPr>
                                <w:sz w:val="28"/>
                              </w:rPr>
                              <w:t>System management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DADFA" id="Text Box 9" o:spid="_x0000_s1084" type="#_x0000_t202" style="position:absolute;margin-left:552.35pt;margin-top:1pt;width:184.7pt;height:32.85pt;z-index: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" filled="f" stroked="f" strokeweight=".5pt">
                <v:textbox>
                  <w:txbxContent>
                    <w:p w:rsidR="003C353F" w:rsidRPr="000718A7" w:rsidRDefault="003C353F" w:rsidP="003C353F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5</w:t>
                      </w:r>
                      <w:r w:rsidRPr="000718A7">
                        <w:rPr>
                          <w:sz w:val="28"/>
                        </w:rPr>
                        <w:t xml:space="preserve">. </w:t>
                      </w:r>
                      <w:r w:rsidRPr="00A11C06">
                        <w:rPr>
                          <w:sz w:val="28"/>
                        </w:rPr>
                        <w:t>System management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3C917838" wp14:editId="33BDCF4A">
                <wp:simplePos x="0" y="0"/>
                <wp:positionH relativeFrom="column">
                  <wp:posOffset>6865315</wp:posOffset>
                </wp:positionH>
                <wp:positionV relativeFrom="paragraph">
                  <wp:posOffset>36703</wp:posOffset>
                </wp:positionV>
                <wp:extent cx="1836115" cy="1543507"/>
                <wp:effectExtent l="0" t="0" r="12065" b="19050"/>
                <wp:wrapNone/>
                <wp:docPr id="97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6115" cy="15435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1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 xml:space="preserve">add loan administrator account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the loan administrator can access the system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17838" id="_x0000_s1085" type="#_x0000_t202" style="position:absolute;margin-left:540.6pt;margin-top:2.9pt;width:144.6pt;height:121.5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1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 xml:space="preserve">add loan administrator account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the loan administrator can access the system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/>
    <w:p w:rsidR="003C353F" w:rsidRDefault="003C353F"/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3888A314" wp14:editId="6CE50D8E">
                <wp:simplePos x="0" y="0"/>
                <wp:positionH relativeFrom="column">
                  <wp:posOffset>6858000</wp:posOffset>
                </wp:positionH>
                <wp:positionV relativeFrom="paragraph">
                  <wp:posOffset>281483</wp:posOffset>
                </wp:positionV>
                <wp:extent cx="1843100" cy="1455725"/>
                <wp:effectExtent l="0" t="0" r="24130" b="11430"/>
                <wp:wrapNone/>
                <wp:docPr id="9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3100" cy="1455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 xml:space="preserve">delete loan administrator account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the loan administrator cannot access the system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1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8A314" id="_x0000_s1086" type="#_x0000_t202" style="position:absolute;margin-left:540pt;margin-top:22.15pt;width:145.15pt;height:114.6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 xml:space="preserve">delete loan administrator account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the loan administrator cannot access the system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1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/>
    <w:p w:rsidR="003C353F" w:rsidRDefault="003C353F"/>
    <w:p w:rsidR="003C353F" w:rsidRDefault="003C353F"/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53150726" wp14:editId="68C00E2D">
                <wp:simplePos x="0" y="0"/>
                <wp:positionH relativeFrom="column">
                  <wp:posOffset>8416138</wp:posOffset>
                </wp:positionH>
                <wp:positionV relativeFrom="paragraph">
                  <wp:posOffset>5842</wp:posOffset>
                </wp:positionV>
                <wp:extent cx="1360627" cy="1762963"/>
                <wp:effectExtent l="0" t="0" r="11430" b="27940"/>
                <wp:wrapNone/>
                <wp:docPr id="100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0627" cy="176296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4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delete applicatio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change the wrong application if it cause system error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1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50726" id="_x0000_s1087" type="#_x0000_t202" style="position:absolute;margin-left:662.7pt;margin-top:.45pt;width:107.15pt;height:138.8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4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delete applicatio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I can change the wrong application if it cause system error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1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53150726" wp14:editId="68C00E2D">
                <wp:simplePos x="0" y="0"/>
                <wp:positionH relativeFrom="column">
                  <wp:posOffset>6850685</wp:posOffset>
                </wp:positionH>
                <wp:positionV relativeFrom="paragraph">
                  <wp:posOffset>5842</wp:posOffset>
                </wp:positionV>
                <wp:extent cx="1441094" cy="1792224"/>
                <wp:effectExtent l="0" t="0" r="26035" b="17780"/>
                <wp:wrapNone/>
                <wp:docPr id="9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1094" cy="17922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3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earch for a specific application by title or date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manage specific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50726" id="_x0000_s1088" type="#_x0000_t202" style="position:absolute;margin-left:539.4pt;margin-top:.45pt;width:113.45pt;height:141.1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3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earch for a specific application by title or date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I can manage specific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/>
    <w:p w:rsidR="003C353F" w:rsidRDefault="003C353F"/>
    <w:p w:rsidR="003C353F" w:rsidRDefault="003C353F"/>
    <w:p w:rsidR="003C353F" w:rsidRDefault="003C353F"/>
    <w:p w:rsidR="00B72B99" w:rsidRDefault="003C353F">
      <w:r>
        <w:rPr>
          <w:noProof/>
          <w:lang w:val="en-AU"/>
        </w:rPr>
        <w:lastRenderedPageBreak/>
        <mc:AlternateContent>
          <mc:Choice Requires="wpg">
            <w:drawing>
              <wp:anchor distT="0" distB="0" distL="114300" distR="114300" simplePos="0" relativeHeight="251598336" behindDoc="0" locked="0" layoutInCell="1" allowOverlap="1" wp14:anchorId="75DAD302" wp14:editId="66DDD881">
                <wp:simplePos x="0" y="0"/>
                <wp:positionH relativeFrom="column">
                  <wp:posOffset>-530352</wp:posOffset>
                </wp:positionH>
                <wp:positionV relativeFrom="paragraph">
                  <wp:posOffset>-25603</wp:posOffset>
                </wp:positionV>
                <wp:extent cx="10695305" cy="6904895"/>
                <wp:effectExtent l="0" t="0" r="48895" b="48895"/>
                <wp:wrapNone/>
                <wp:docPr id="1" name="组合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5305" cy="6904895"/>
                          <a:chOff x="-124360" y="-204854"/>
                          <a:chExt cx="10696045" cy="6907719"/>
                        </a:xfrm>
                      </wpg:grpSpPr>
                      <wpg:grpSp>
                        <wpg:cNvPr id="3" name="组合 3"/>
                        <wpg:cNvGrpSpPr/>
                        <wpg:grpSpPr>
                          <a:xfrm>
                            <a:off x="-124360" y="349857"/>
                            <a:ext cx="10696045" cy="6353008"/>
                            <a:chOff x="-124360" y="0"/>
                            <a:chExt cx="10696045" cy="6353008"/>
                          </a:xfrm>
                        </wpg:grpSpPr>
                        <wpg:grpSp>
                          <wpg:cNvPr id="11" name="组合 11"/>
                          <wpg:cNvGrpSpPr/>
                          <wpg:grpSpPr>
                            <a:xfrm>
                              <a:off x="-124360" y="0"/>
                              <a:ext cx="10696045" cy="6353008"/>
                              <a:chOff x="-124360" y="0"/>
                              <a:chExt cx="10696045" cy="6353008"/>
                            </a:xfrm>
                          </wpg:grpSpPr>
                          <wpg:grpSp>
                            <wpg:cNvPr id="23" name="组合 23"/>
                            <wpg:cNvGrpSpPr/>
                            <wpg:grpSpPr>
                              <a:xfrm>
                                <a:off x="431606" y="0"/>
                                <a:ext cx="10140079" cy="6353008"/>
                                <a:chOff x="291166" y="0"/>
                                <a:chExt cx="10139783" cy="6353008"/>
                              </a:xfrm>
                            </wpg:grpSpPr>
                            <wps:wsp>
                              <wps:cNvPr id="24" name="Straight Connector 6"/>
                              <wps:cNvCnPr/>
                              <wps:spPr>
                                <a:xfrm flipH="1">
                                  <a:off x="3831715" y="59908"/>
                                  <a:ext cx="14451" cy="6183981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27" name="组合 27"/>
                              <wpg:cNvGrpSpPr/>
                              <wpg:grpSpPr>
                                <a:xfrm>
                                  <a:off x="291166" y="0"/>
                                  <a:ext cx="10139783" cy="6353008"/>
                                  <a:chOff x="291170" y="0"/>
                                  <a:chExt cx="10139933" cy="6353008"/>
                                </a:xfrm>
                              </wpg:grpSpPr>
                              <wps:wsp>
                                <wps:cNvPr id="28" name="Straight Arrow Connector 1"/>
                                <wps:cNvCnPr/>
                                <wps:spPr>
                                  <a:xfrm>
                                    <a:off x="405502" y="0"/>
                                    <a:ext cx="10025601" cy="0"/>
                                  </a:xfrm>
                                  <a:prstGeom prst="straightConnector1">
                                    <a:avLst/>
                                  </a:prstGeom>
                                  <a:ln w="38100">
                                    <a:headEnd type="triangle"/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" name="Straight Arrow Connector 2"/>
                                <wps:cNvCnPr/>
                                <wps:spPr>
                                  <a:xfrm flipH="1">
                                    <a:off x="291170" y="154515"/>
                                    <a:ext cx="45474" cy="6198493"/>
                                  </a:xfrm>
                                  <a:prstGeom prst="straightConnector1">
                                    <a:avLst/>
                                  </a:prstGeom>
                                  <a:ln w="38100">
                                    <a:headEnd type="triangle"/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0" name="Straight Connector 3"/>
                                <wps:cNvCnPr/>
                                <wps:spPr>
                                  <a:xfrm>
                                    <a:off x="405510" y="585215"/>
                                    <a:ext cx="9981181" cy="1"/>
                                  </a:xfrm>
                                  <a:prstGeom prst="line">
                                    <a:avLst/>
                                  </a:prstGeom>
                                  <a:ln w="28575">
                                    <a:solidFill>
                                      <a:schemeClr val="accent1">
                                        <a:lumMod val="7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s:wsp>
                            <wps:cNvPr id="36" name="文本框 36"/>
                            <wps:cNvSpPr txBox="1"/>
                            <wps:spPr>
                              <a:xfrm>
                                <a:off x="-124360" y="2843570"/>
                                <a:ext cx="476885" cy="874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718A7" w:rsidRPr="007058AA" w:rsidRDefault="000718A7" w:rsidP="000718A7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7058AA">
                                    <w:rPr>
                                      <w:rFonts w:hint="eastAsia"/>
                                      <w:b/>
                                      <w:sz w:val="28"/>
                                    </w:rPr>
                                    <w:t>Pri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7" name="文本框 37"/>
                          <wps:cNvSpPr txBox="1"/>
                          <wps:spPr>
                            <a:xfrm>
                              <a:off x="0" y="48503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 w:rsidRPr="007058AA">
                                  <w:rPr>
                                    <w:rFonts w:hint="eastAsia"/>
                                    <w:sz w:val="21"/>
                                  </w:rPr>
                                  <w:t>Hi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" name="文本框 38"/>
                          <wps:cNvSpPr txBox="1"/>
                          <wps:spPr>
                            <a:xfrm>
                              <a:off x="11768" y="5757837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9" name="文本框 39"/>
                        <wps:cNvSpPr txBox="1"/>
                        <wps:spPr>
                          <a:xfrm>
                            <a:off x="3445527" y="-204854"/>
                            <a:ext cx="4081960" cy="506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52C12" w:rsidRPr="00152C12" w:rsidRDefault="00152C12" w:rsidP="00152C12">
                              <w:pPr>
                                <w:spacing w:line="240" w:lineRule="auto"/>
                                <w:rPr>
                                  <w:sz w:val="28"/>
                                </w:rPr>
                              </w:pPr>
                              <w:r w:rsidRPr="00152C12">
                                <w:rPr>
                                  <w:sz w:val="28"/>
                                </w:rPr>
                                <w:t xml:space="preserve">UTS student personal loan application </w:t>
                              </w:r>
                              <w:r w:rsidRPr="00152C12">
                                <w:rPr>
                                  <w:rFonts w:hint="eastAsia"/>
                                  <w:sz w:val="28"/>
                                </w:rPr>
                                <w:t>User Story Map</w:t>
                              </w:r>
                            </w:p>
                            <w:p w:rsidR="000718A7" w:rsidRDefault="000718A7" w:rsidP="000718A7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AD302" id="组合 1" o:spid="_x0000_s1089" style="position:absolute;margin-left:-41.75pt;margin-top:-2pt;width:842.15pt;height:543.7pt;z-index:251598336;mso-width-relative:margin;mso-height-relative:margin" coordorigin="-1243,-2048" coordsize="106960,69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">
                <v:group id="组合 3" o:spid="_x0000_s1090" style="position:absolute;left:-1243;top:3498;width:106959;height:63530" coordorigin="-1243" coordsize="106960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group id="组合 11" o:spid="_x0000_s1091" style="position:absolute;left:-1243;width:106959;height:63530" coordorigin="-1243" coordsize="106960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<v:group id="组合 23" o:spid="_x0000_s1092" style="position:absolute;left:4316;width:101400;height:63530" coordorigin="2911" coordsize="101397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line id="Straight Connector 6" o:spid="_x0000_s1093" style="position:absolute;flip:x;visibility:visible;mso-wrap-style:square" from="38317,599" to="38461,6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" strokecolor="black [3213]" strokeweight="1.5pt">
                        <v:stroke dashstyle="3 1"/>
                      </v:line>
                      <v:group id="组合 27" o:spid="_x0000_s1094" style="position:absolute;left:2911;width:101398;height:63530" coordorigin="2911" coordsize="101399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shape id="Straight Arrow Connector 1" o:spid="_x0000_s1095" type="#_x0000_t32" style="position:absolute;left:4055;width:10025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" strokecolor="#4579b8 [3044]" strokeweight="3pt">
                          <v:stroke startarrow="block" endarrow="block"/>
                        </v:shape>
                        <v:shape id="Straight Arrow Connector 2" o:spid="_x0000_s1096" type="#_x0000_t32" style="position:absolute;left:2911;top:1545;width:455;height:6198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" strokecolor="#4579b8 [3044]" strokeweight="3pt">
                          <v:stroke startarrow="block" endarrow="block"/>
                        </v:shape>
                        <v:line id="Straight Connector 3" o:spid="_x0000_s1097" style="position:absolute;visibility:visible;mso-wrap-style:square" from="4055,5852" to="103866,5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" strokecolor="#365f91 [2404]" strokeweight="2.25pt"/>
                      </v:group>
                    </v:group>
                    <v:shape id="文本框 36" o:spid="_x0000_s1098" type="#_x0000_t202" style="position:absolute;left:-1243;top:28435;width:4768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" filled="f" stroked="f" strokeweight=".5pt">
                      <v:textbox style="layout-flow:vertical;mso-layout-flow-alt:bottom-to-top">
                        <w:txbxContent>
                          <w:p w:rsidR="000718A7" w:rsidRPr="007058AA" w:rsidRDefault="000718A7" w:rsidP="000718A7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7058AA">
                              <w:rPr>
                                <w:rFonts w:hint="eastAsia"/>
                                <w:b/>
                                <w:sz w:val="28"/>
                              </w:rPr>
                              <w:t>Priority</w:t>
                            </w:r>
                          </w:p>
                        </w:txbxContent>
                      </v:textbox>
                    </v:shape>
                  </v:group>
                  <v:shape id="文本框 37" o:spid="_x0000_s1099" type="#_x0000_t202" style="position:absolute;top:4850;width:5459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 w:rsidRPr="007058AA">
                            <w:rPr>
                              <w:rFonts w:hint="eastAsia"/>
                              <w:sz w:val="21"/>
                            </w:rPr>
                            <w:t>High</w:t>
                          </w:r>
                        </w:p>
                      </w:txbxContent>
                    </v:textbox>
                  </v:shape>
                  <v:shape id="文本框 38" o:spid="_x0000_s1100" type="#_x0000_t202" style="position:absolute;left:117;top:57578;width:5460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</w:rPr>
                            <w:t>Low</w:t>
                          </w:r>
                        </w:p>
                      </w:txbxContent>
                    </v:textbox>
                  </v:shape>
                </v:group>
                <v:shape id="文本框 39" o:spid="_x0000_s1101" type="#_x0000_t202" style="position:absolute;left:34455;top:-2048;width:40819;height:5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<v:textbox>
                    <w:txbxContent>
                      <w:p w:rsidR="00152C12" w:rsidRPr="00152C12" w:rsidRDefault="00152C12" w:rsidP="00152C12">
                        <w:pPr>
                          <w:spacing w:line="240" w:lineRule="auto"/>
                          <w:rPr>
                            <w:sz w:val="28"/>
                          </w:rPr>
                        </w:pPr>
                        <w:r w:rsidRPr="00152C12">
                          <w:rPr>
                            <w:sz w:val="28"/>
                          </w:rPr>
                          <w:t xml:space="preserve">UTS student personal loan application </w:t>
                        </w:r>
                        <w:r w:rsidRPr="00152C12">
                          <w:rPr>
                            <w:rFonts w:hint="eastAsia"/>
                            <w:sz w:val="28"/>
                          </w:rPr>
                          <w:t>User Story Map</w:t>
                        </w:r>
                      </w:p>
                      <w:p w:rsidR="000718A7" w:rsidRDefault="000718A7" w:rsidP="000718A7">
                        <w:pPr>
                          <w:spacing w:line="24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29C13F4" wp14:editId="48B653F4">
                <wp:simplePos x="0" y="0"/>
                <wp:positionH relativeFrom="column">
                  <wp:posOffset>164593</wp:posOffset>
                </wp:positionH>
                <wp:positionV relativeFrom="paragraph">
                  <wp:posOffset>3222346</wp:posOffset>
                </wp:positionV>
                <wp:extent cx="1477670" cy="1492300"/>
                <wp:effectExtent l="0" t="0" r="27305" b="12700"/>
                <wp:wrapNone/>
                <wp:docPr id="52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7670" cy="1492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C06" w:rsidRPr="000718A7" w:rsidRDefault="00945EF2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601</w:t>
                            </w:r>
                          </w:p>
                          <w:p w:rsidR="00A11C06" w:rsidRPr="000718A7" w:rsidRDefault="00F142EA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</w:t>
                            </w:r>
                            <w:r w:rsidR="00A11C06"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I want to </w:t>
                            </w:r>
                            <w:r w:rsidR="003C353F" w:rsidRPr="003C353F">
                              <w:rPr>
                                <w:rFonts w:ascii="Arial" w:hAnsi="Arial" w:cs="Arial"/>
                                <w:sz w:val="16"/>
                              </w:rPr>
                              <w:t>edit my account including password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 </w:t>
                            </w:r>
                            <w:r w:rsidR="00A11C06"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="003C353F"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use the new password.</w:t>
                            </w:r>
                          </w:p>
                          <w:p w:rsidR="00A11C06" w:rsidRPr="000718A7" w:rsidRDefault="00A11C06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3C353F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C13F4" id="_x0000_s1102" type="#_x0000_t202" style="position:absolute;margin-left:12.95pt;margin-top:253.75pt;width:116.35pt;height:117.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" fillcolor="#daeef3 [664]" strokecolor="black [3213]" strokeweight="1pt">
                <v:textbox>
                  <w:txbxContent>
                    <w:p w:rsidR="00A11C06" w:rsidRPr="000718A7" w:rsidRDefault="00945EF2" w:rsidP="00A11C06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601</w:t>
                      </w:r>
                    </w:p>
                    <w:p w:rsidR="00A11C06" w:rsidRPr="000718A7" w:rsidRDefault="00F142EA" w:rsidP="00A11C06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</w:t>
                      </w:r>
                      <w:r w:rsidR="00A11C06" w:rsidRPr="000718A7">
                        <w:rPr>
                          <w:rFonts w:ascii="Arial" w:hAnsi="Arial" w:cs="Arial"/>
                          <w:sz w:val="16"/>
                        </w:rPr>
                        <w:t xml:space="preserve">I want to </w:t>
                      </w:r>
                      <w:r w:rsidR="003C353F" w:rsidRPr="003C353F">
                        <w:rPr>
                          <w:rFonts w:ascii="Arial" w:hAnsi="Arial" w:cs="Arial"/>
                          <w:sz w:val="16"/>
                        </w:rPr>
                        <w:t>edit my account including password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 </w:t>
                      </w:r>
                      <w:r w:rsidR="00A11C06"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="003C353F" w:rsidRPr="003C353F">
                        <w:rPr>
                          <w:rFonts w:ascii="Arial" w:hAnsi="Arial" w:cs="Arial"/>
                          <w:sz w:val="16"/>
                        </w:rPr>
                        <w:t>I can use the new password.</w:t>
                      </w:r>
                    </w:p>
                    <w:p w:rsidR="00A11C06" w:rsidRPr="000718A7" w:rsidRDefault="00A11C06" w:rsidP="00A11C06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3C353F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29C13F4" wp14:editId="48B653F4">
                <wp:simplePos x="0" y="0"/>
                <wp:positionH relativeFrom="column">
                  <wp:posOffset>1839265</wp:posOffset>
                </wp:positionH>
                <wp:positionV relativeFrom="paragraph">
                  <wp:posOffset>3243885</wp:posOffset>
                </wp:positionV>
                <wp:extent cx="1484986" cy="1455370"/>
                <wp:effectExtent l="0" t="0" r="20320" b="12065"/>
                <wp:wrapNone/>
                <wp:docPr id="5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4986" cy="14553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C06" w:rsidRPr="000718A7" w:rsidRDefault="00945EF2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6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edit my account including password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use the new password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  <w:p w:rsidR="00A11C06" w:rsidRPr="000718A7" w:rsidRDefault="00A11C06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C13F4" id="_x0000_s1103" type="#_x0000_t202" style="position:absolute;margin-left:144.8pt;margin-top:255.4pt;width:116.95pt;height:114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" fillcolor="#daeef3 [664]" strokecolor="black [3213]" strokeweight="1pt">
                <v:textbox>
                  <w:txbxContent>
                    <w:p w:rsidR="00A11C06" w:rsidRPr="000718A7" w:rsidRDefault="00945EF2" w:rsidP="00A11C06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6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edit my account including password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I can use the new password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  <w:p w:rsidR="00A11C06" w:rsidRPr="000718A7" w:rsidRDefault="00A11C06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2C67CDF3" wp14:editId="2554BE9E">
                <wp:simplePos x="0" y="0"/>
                <wp:positionH relativeFrom="column">
                  <wp:posOffset>262763</wp:posOffset>
                </wp:positionH>
                <wp:positionV relativeFrom="paragraph">
                  <wp:posOffset>635991</wp:posOffset>
                </wp:positionV>
                <wp:extent cx="2345849" cy="417134"/>
                <wp:effectExtent l="0" t="0" r="0" b="0"/>
                <wp:wrapNone/>
                <wp:docPr id="57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5849" cy="417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C06" w:rsidRPr="000718A7" w:rsidRDefault="003C353F" w:rsidP="00A11C06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6</w:t>
                            </w:r>
                            <w:r w:rsidR="00A11C06" w:rsidRPr="000718A7">
                              <w:rPr>
                                <w:sz w:val="28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Account detail change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7CDF3" id="_x0000_s1104" type="#_x0000_t202" style="position:absolute;margin-left:20.7pt;margin-top:50.1pt;width:184.7pt;height:32.8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" filled="f" stroked="f" strokeweight=".5pt">
                <v:textbox>
                  <w:txbxContent>
                    <w:p w:rsidR="00A11C06" w:rsidRPr="000718A7" w:rsidRDefault="003C353F" w:rsidP="00A11C06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6</w:t>
                      </w:r>
                      <w:r w:rsidR="00A11C06" w:rsidRPr="000718A7">
                        <w:rPr>
                          <w:sz w:val="28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>Account detail chang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72B99" w:rsidSect="000718A7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7A15" w:rsidRDefault="004C7A15" w:rsidP="000718A7">
      <w:pPr>
        <w:spacing w:after="0" w:line="240" w:lineRule="auto"/>
      </w:pPr>
      <w:r>
        <w:separator/>
      </w:r>
    </w:p>
  </w:endnote>
  <w:endnote w:type="continuationSeparator" w:id="0">
    <w:p w:rsidR="004C7A15" w:rsidRDefault="004C7A15" w:rsidP="00071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7A15" w:rsidRDefault="004C7A15" w:rsidP="000718A7">
      <w:pPr>
        <w:spacing w:after="0" w:line="240" w:lineRule="auto"/>
      </w:pPr>
      <w:r>
        <w:separator/>
      </w:r>
    </w:p>
  </w:footnote>
  <w:footnote w:type="continuationSeparator" w:id="0">
    <w:p w:rsidR="004C7A15" w:rsidRDefault="004C7A15" w:rsidP="000718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TA0MzEytjAzMjdS0lEKTi0uzszPAykwqQUAOhCJgCwAAAA="/>
  </w:docVars>
  <w:rsids>
    <w:rsidRoot w:val="003C07AB"/>
    <w:rsid w:val="00043173"/>
    <w:rsid w:val="000718A7"/>
    <w:rsid w:val="00076CFF"/>
    <w:rsid w:val="00152C12"/>
    <w:rsid w:val="003658F1"/>
    <w:rsid w:val="003C07AB"/>
    <w:rsid w:val="003C353F"/>
    <w:rsid w:val="00455D96"/>
    <w:rsid w:val="004C7A15"/>
    <w:rsid w:val="007A0AAF"/>
    <w:rsid w:val="008A3FE6"/>
    <w:rsid w:val="00945EF2"/>
    <w:rsid w:val="00951D30"/>
    <w:rsid w:val="00A11C06"/>
    <w:rsid w:val="00B72B99"/>
    <w:rsid w:val="00C103A5"/>
    <w:rsid w:val="00C704FF"/>
    <w:rsid w:val="00F14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5DDE9B5-6AEA-4D55-9771-8C63FE25E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18A7"/>
    <w:pPr>
      <w:spacing w:after="160" w:line="259" w:lineRule="auto"/>
    </w:pPr>
    <w:rPr>
      <w:kern w:val="0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718A7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uiPriority w:val="99"/>
    <w:rsid w:val="000718A7"/>
    <w:rPr>
      <w:lang w:val="en-AU"/>
    </w:rPr>
  </w:style>
  <w:style w:type="paragraph" w:styleId="a5">
    <w:name w:val="footer"/>
    <w:basedOn w:val="a"/>
    <w:link w:val="a6"/>
    <w:uiPriority w:val="99"/>
    <w:unhideWhenUsed/>
    <w:rsid w:val="000718A7"/>
    <w:pPr>
      <w:tabs>
        <w:tab w:val="center" w:pos="4153"/>
        <w:tab w:val="right" w:pos="8306"/>
      </w:tabs>
    </w:pPr>
  </w:style>
  <w:style w:type="character" w:customStyle="1" w:styleId="a6">
    <w:name w:val="页脚 字符"/>
    <w:basedOn w:val="a0"/>
    <w:link w:val="a5"/>
    <w:uiPriority w:val="99"/>
    <w:rsid w:val="000718A7"/>
    <w:rPr>
      <w:lang w:val="en-AU"/>
    </w:rPr>
  </w:style>
  <w:style w:type="character" w:styleId="a7">
    <w:name w:val="Placeholder Text"/>
    <w:basedOn w:val="a0"/>
    <w:uiPriority w:val="99"/>
    <w:semiHidden/>
    <w:rsid w:val="00152C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69977">
          <w:marLeft w:val="-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0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shun Jiang</dc:creator>
  <cp:keywords/>
  <dc:description/>
  <cp:lastModifiedBy>Jianshun Jiang</cp:lastModifiedBy>
  <cp:revision>5</cp:revision>
  <dcterms:created xsi:type="dcterms:W3CDTF">2018-08-20T14:16:00Z</dcterms:created>
  <dcterms:modified xsi:type="dcterms:W3CDTF">2018-08-24T14:26:00Z</dcterms:modified>
</cp:coreProperties>
</file>